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5FF6B" w14:textId="77777777" w:rsidR="002A0F66" w:rsidRDefault="00000000">
      <w:pPr>
        <w:pStyle w:val="Title"/>
      </w:pPr>
      <w:r>
        <w:t>Comunicating data science</w:t>
      </w:r>
    </w:p>
    <w:sdt>
      <w:sdtPr>
        <w:rPr>
          <w:rFonts w:asciiTheme="minorHAnsi" w:eastAsiaTheme="minorHAnsi" w:hAnsiTheme="minorHAnsi" w:cstheme="minorBidi"/>
          <w:color w:val="auto"/>
          <w:sz w:val="24"/>
          <w:szCs w:val="24"/>
        </w:rPr>
        <w:id w:val="198045599"/>
        <w:docPartObj>
          <w:docPartGallery w:val="Table of Contents"/>
          <w:docPartUnique/>
        </w:docPartObj>
      </w:sdtPr>
      <w:sdtContent>
        <w:p w14:paraId="77E48B67" w14:textId="77777777" w:rsidR="002A0F66" w:rsidRDefault="00000000">
          <w:pPr>
            <w:pStyle w:val="TOCHeading"/>
          </w:pPr>
          <w:r>
            <w:t>Table of contents</w:t>
          </w:r>
        </w:p>
        <w:p w14:paraId="15C4DEF7" w14:textId="076F1814" w:rsidR="0057329F" w:rsidRDefault="00000000">
          <w:pPr>
            <w:pStyle w:val="TOC2"/>
            <w:tabs>
              <w:tab w:val="right" w:leader="dot" w:pos="8828"/>
            </w:tabs>
            <w:rPr>
              <w:noProof/>
            </w:rPr>
          </w:pPr>
          <w:r>
            <w:fldChar w:fldCharType="begin"/>
          </w:r>
          <w:r>
            <w:instrText>TOC \o "1-4" \h \z \u</w:instrText>
          </w:r>
          <w:r>
            <w:fldChar w:fldCharType="separate"/>
          </w:r>
          <w:hyperlink w:anchor="_Toc131086815" w:history="1">
            <w:r w:rsidR="0057329F" w:rsidRPr="009C5B7D">
              <w:rPr>
                <w:rStyle w:val="Hyperlink"/>
                <w:noProof/>
              </w:rPr>
              <w:t>Introduction</w:t>
            </w:r>
            <w:r w:rsidR="0057329F">
              <w:rPr>
                <w:noProof/>
                <w:webHidden/>
              </w:rPr>
              <w:tab/>
            </w:r>
            <w:r w:rsidR="0057329F">
              <w:rPr>
                <w:noProof/>
                <w:webHidden/>
              </w:rPr>
              <w:fldChar w:fldCharType="begin"/>
            </w:r>
            <w:r w:rsidR="0057329F">
              <w:rPr>
                <w:noProof/>
                <w:webHidden/>
              </w:rPr>
              <w:instrText xml:space="preserve"> PAGEREF _Toc131086815 \h </w:instrText>
            </w:r>
            <w:r w:rsidR="0057329F">
              <w:rPr>
                <w:noProof/>
                <w:webHidden/>
              </w:rPr>
            </w:r>
            <w:r w:rsidR="0057329F">
              <w:rPr>
                <w:noProof/>
                <w:webHidden/>
              </w:rPr>
              <w:fldChar w:fldCharType="separate"/>
            </w:r>
            <w:r w:rsidR="00FE590B">
              <w:rPr>
                <w:noProof/>
                <w:webHidden/>
              </w:rPr>
              <w:t>1</w:t>
            </w:r>
            <w:r w:rsidR="0057329F">
              <w:rPr>
                <w:noProof/>
                <w:webHidden/>
              </w:rPr>
              <w:fldChar w:fldCharType="end"/>
            </w:r>
          </w:hyperlink>
        </w:p>
        <w:p w14:paraId="3CAA569D" w14:textId="05CC4EAC" w:rsidR="0057329F" w:rsidRDefault="0057329F">
          <w:pPr>
            <w:pStyle w:val="TOC3"/>
            <w:tabs>
              <w:tab w:val="right" w:leader="dot" w:pos="8828"/>
            </w:tabs>
            <w:rPr>
              <w:noProof/>
            </w:rPr>
          </w:pPr>
          <w:hyperlink w:anchor="_Toc131086816" w:history="1">
            <w:r w:rsidRPr="009C5B7D">
              <w:rPr>
                <w:rStyle w:val="Hyperlink"/>
                <w:noProof/>
              </w:rPr>
              <w:t>Introduction</w:t>
            </w:r>
            <w:r>
              <w:rPr>
                <w:noProof/>
                <w:webHidden/>
              </w:rPr>
              <w:tab/>
            </w:r>
            <w:r>
              <w:rPr>
                <w:noProof/>
                <w:webHidden/>
              </w:rPr>
              <w:fldChar w:fldCharType="begin"/>
            </w:r>
            <w:r>
              <w:rPr>
                <w:noProof/>
                <w:webHidden/>
              </w:rPr>
              <w:instrText xml:space="preserve"> PAGEREF _Toc131086816 \h </w:instrText>
            </w:r>
            <w:r>
              <w:rPr>
                <w:noProof/>
                <w:webHidden/>
              </w:rPr>
            </w:r>
            <w:r>
              <w:rPr>
                <w:noProof/>
                <w:webHidden/>
              </w:rPr>
              <w:fldChar w:fldCharType="separate"/>
            </w:r>
            <w:r w:rsidR="00FE590B">
              <w:rPr>
                <w:noProof/>
                <w:webHidden/>
              </w:rPr>
              <w:t>1</w:t>
            </w:r>
            <w:r>
              <w:rPr>
                <w:noProof/>
                <w:webHidden/>
              </w:rPr>
              <w:fldChar w:fldCharType="end"/>
            </w:r>
          </w:hyperlink>
        </w:p>
        <w:p w14:paraId="6DC9974E" w14:textId="45E4023A" w:rsidR="0057329F" w:rsidRDefault="0057329F">
          <w:pPr>
            <w:pStyle w:val="TOC3"/>
            <w:tabs>
              <w:tab w:val="right" w:leader="dot" w:pos="8828"/>
            </w:tabs>
            <w:rPr>
              <w:noProof/>
            </w:rPr>
          </w:pPr>
          <w:hyperlink w:anchor="_Toc131086817" w:history="1">
            <w:r w:rsidRPr="009C5B7D">
              <w:rPr>
                <w:rStyle w:val="Hyperlink"/>
                <w:noProof/>
              </w:rPr>
              <w:t>Background and context</w:t>
            </w:r>
            <w:r>
              <w:rPr>
                <w:noProof/>
                <w:webHidden/>
              </w:rPr>
              <w:tab/>
            </w:r>
            <w:r>
              <w:rPr>
                <w:noProof/>
                <w:webHidden/>
              </w:rPr>
              <w:fldChar w:fldCharType="begin"/>
            </w:r>
            <w:r>
              <w:rPr>
                <w:noProof/>
                <w:webHidden/>
              </w:rPr>
              <w:instrText xml:space="preserve"> PAGEREF _Toc131086817 \h </w:instrText>
            </w:r>
            <w:r>
              <w:rPr>
                <w:noProof/>
                <w:webHidden/>
              </w:rPr>
            </w:r>
            <w:r>
              <w:rPr>
                <w:noProof/>
                <w:webHidden/>
              </w:rPr>
              <w:fldChar w:fldCharType="separate"/>
            </w:r>
            <w:r w:rsidR="00FE590B">
              <w:rPr>
                <w:noProof/>
                <w:webHidden/>
              </w:rPr>
              <w:t>2</w:t>
            </w:r>
            <w:r>
              <w:rPr>
                <w:noProof/>
                <w:webHidden/>
              </w:rPr>
              <w:fldChar w:fldCharType="end"/>
            </w:r>
          </w:hyperlink>
        </w:p>
        <w:p w14:paraId="69BE761B" w14:textId="557A8D49" w:rsidR="0057329F" w:rsidRDefault="0057329F">
          <w:pPr>
            <w:pStyle w:val="TOC3"/>
            <w:tabs>
              <w:tab w:val="right" w:leader="dot" w:pos="8828"/>
            </w:tabs>
            <w:rPr>
              <w:noProof/>
            </w:rPr>
          </w:pPr>
          <w:hyperlink w:anchor="_Toc131086818" w:history="1">
            <w:r w:rsidRPr="009C5B7D">
              <w:rPr>
                <w:rStyle w:val="Hyperlink"/>
                <w:noProof/>
              </w:rPr>
              <w:t>Objectives</w:t>
            </w:r>
            <w:r>
              <w:rPr>
                <w:noProof/>
                <w:webHidden/>
              </w:rPr>
              <w:tab/>
            </w:r>
            <w:r>
              <w:rPr>
                <w:noProof/>
                <w:webHidden/>
              </w:rPr>
              <w:fldChar w:fldCharType="begin"/>
            </w:r>
            <w:r>
              <w:rPr>
                <w:noProof/>
                <w:webHidden/>
              </w:rPr>
              <w:instrText xml:space="preserve"> PAGEREF _Toc131086818 \h </w:instrText>
            </w:r>
            <w:r>
              <w:rPr>
                <w:noProof/>
                <w:webHidden/>
              </w:rPr>
            </w:r>
            <w:r>
              <w:rPr>
                <w:noProof/>
                <w:webHidden/>
              </w:rPr>
              <w:fldChar w:fldCharType="separate"/>
            </w:r>
            <w:r w:rsidR="00FE590B">
              <w:rPr>
                <w:noProof/>
                <w:webHidden/>
              </w:rPr>
              <w:t>2</w:t>
            </w:r>
            <w:r>
              <w:rPr>
                <w:noProof/>
                <w:webHidden/>
              </w:rPr>
              <w:fldChar w:fldCharType="end"/>
            </w:r>
          </w:hyperlink>
        </w:p>
        <w:p w14:paraId="4AC5E3DE" w14:textId="45576EBB" w:rsidR="0057329F" w:rsidRDefault="0057329F">
          <w:pPr>
            <w:pStyle w:val="TOC3"/>
            <w:tabs>
              <w:tab w:val="right" w:leader="dot" w:pos="8828"/>
            </w:tabs>
            <w:rPr>
              <w:noProof/>
            </w:rPr>
          </w:pPr>
          <w:hyperlink w:anchor="_Toc131086819" w:history="1">
            <w:r w:rsidRPr="009C5B7D">
              <w:rPr>
                <w:rStyle w:val="Hyperlink"/>
                <w:noProof/>
              </w:rPr>
              <w:t>Scope and limitations</w:t>
            </w:r>
            <w:r>
              <w:rPr>
                <w:noProof/>
                <w:webHidden/>
              </w:rPr>
              <w:tab/>
            </w:r>
            <w:r>
              <w:rPr>
                <w:noProof/>
                <w:webHidden/>
              </w:rPr>
              <w:fldChar w:fldCharType="begin"/>
            </w:r>
            <w:r>
              <w:rPr>
                <w:noProof/>
                <w:webHidden/>
              </w:rPr>
              <w:instrText xml:space="preserve"> PAGEREF _Toc131086819 \h </w:instrText>
            </w:r>
            <w:r>
              <w:rPr>
                <w:noProof/>
                <w:webHidden/>
              </w:rPr>
            </w:r>
            <w:r>
              <w:rPr>
                <w:noProof/>
                <w:webHidden/>
              </w:rPr>
              <w:fldChar w:fldCharType="separate"/>
            </w:r>
            <w:r w:rsidR="00FE590B">
              <w:rPr>
                <w:noProof/>
                <w:webHidden/>
              </w:rPr>
              <w:t>4</w:t>
            </w:r>
            <w:r>
              <w:rPr>
                <w:noProof/>
                <w:webHidden/>
              </w:rPr>
              <w:fldChar w:fldCharType="end"/>
            </w:r>
          </w:hyperlink>
        </w:p>
        <w:p w14:paraId="24C3915E" w14:textId="1B1851AC" w:rsidR="0057329F" w:rsidRDefault="0057329F">
          <w:pPr>
            <w:pStyle w:val="TOC2"/>
            <w:tabs>
              <w:tab w:val="right" w:leader="dot" w:pos="8828"/>
            </w:tabs>
            <w:rPr>
              <w:noProof/>
            </w:rPr>
          </w:pPr>
          <w:hyperlink w:anchor="_Toc131086820" w:history="1">
            <w:r w:rsidRPr="009C5B7D">
              <w:rPr>
                <w:rStyle w:val="Hyperlink"/>
                <w:noProof/>
              </w:rPr>
              <w:t>Climate Change and its Impact on Cod Fisheries</w:t>
            </w:r>
            <w:r>
              <w:rPr>
                <w:noProof/>
                <w:webHidden/>
              </w:rPr>
              <w:tab/>
            </w:r>
            <w:r>
              <w:rPr>
                <w:noProof/>
                <w:webHidden/>
              </w:rPr>
              <w:fldChar w:fldCharType="begin"/>
            </w:r>
            <w:r>
              <w:rPr>
                <w:noProof/>
                <w:webHidden/>
              </w:rPr>
              <w:instrText xml:space="preserve"> PAGEREF _Toc131086820 \h </w:instrText>
            </w:r>
            <w:r>
              <w:rPr>
                <w:noProof/>
                <w:webHidden/>
              </w:rPr>
            </w:r>
            <w:r>
              <w:rPr>
                <w:noProof/>
                <w:webHidden/>
              </w:rPr>
              <w:fldChar w:fldCharType="separate"/>
            </w:r>
            <w:r w:rsidR="00FE590B">
              <w:rPr>
                <w:noProof/>
                <w:webHidden/>
              </w:rPr>
              <w:t>4</w:t>
            </w:r>
            <w:r>
              <w:rPr>
                <w:noProof/>
                <w:webHidden/>
              </w:rPr>
              <w:fldChar w:fldCharType="end"/>
            </w:r>
          </w:hyperlink>
        </w:p>
        <w:p w14:paraId="7DAC9531" w14:textId="58706CBE" w:rsidR="0057329F" w:rsidRDefault="0057329F">
          <w:pPr>
            <w:pStyle w:val="TOC3"/>
            <w:tabs>
              <w:tab w:val="right" w:leader="dot" w:pos="8828"/>
            </w:tabs>
            <w:rPr>
              <w:noProof/>
            </w:rPr>
          </w:pPr>
          <w:hyperlink w:anchor="_Toc131086821" w:history="1">
            <w:r w:rsidRPr="009C5B7D">
              <w:rPr>
                <w:rStyle w:val="Hyperlink"/>
                <w:noProof/>
              </w:rPr>
              <w:t>Causes and Effects of Climate Change</w:t>
            </w:r>
            <w:r>
              <w:rPr>
                <w:noProof/>
                <w:webHidden/>
              </w:rPr>
              <w:tab/>
            </w:r>
            <w:r>
              <w:rPr>
                <w:noProof/>
                <w:webHidden/>
              </w:rPr>
              <w:fldChar w:fldCharType="begin"/>
            </w:r>
            <w:r>
              <w:rPr>
                <w:noProof/>
                <w:webHidden/>
              </w:rPr>
              <w:instrText xml:space="preserve"> PAGEREF _Toc131086821 \h </w:instrText>
            </w:r>
            <w:r>
              <w:rPr>
                <w:noProof/>
                <w:webHidden/>
              </w:rPr>
            </w:r>
            <w:r>
              <w:rPr>
                <w:noProof/>
                <w:webHidden/>
              </w:rPr>
              <w:fldChar w:fldCharType="separate"/>
            </w:r>
            <w:r w:rsidR="00FE590B">
              <w:rPr>
                <w:noProof/>
                <w:webHidden/>
              </w:rPr>
              <w:t>4</w:t>
            </w:r>
            <w:r>
              <w:rPr>
                <w:noProof/>
                <w:webHidden/>
              </w:rPr>
              <w:fldChar w:fldCharType="end"/>
            </w:r>
          </w:hyperlink>
        </w:p>
        <w:p w14:paraId="60E47508" w14:textId="21F867F5" w:rsidR="0057329F" w:rsidRDefault="0057329F">
          <w:pPr>
            <w:pStyle w:val="TOC3"/>
            <w:tabs>
              <w:tab w:val="right" w:leader="dot" w:pos="8828"/>
            </w:tabs>
            <w:rPr>
              <w:noProof/>
            </w:rPr>
          </w:pPr>
          <w:hyperlink w:anchor="_Toc131086822" w:history="1">
            <w:r w:rsidRPr="009C5B7D">
              <w:rPr>
                <w:rStyle w:val="Hyperlink"/>
                <w:noProof/>
              </w:rPr>
              <w:t>Historical Changes in Cod Populations</w:t>
            </w:r>
            <w:r>
              <w:rPr>
                <w:noProof/>
                <w:webHidden/>
              </w:rPr>
              <w:tab/>
            </w:r>
            <w:r>
              <w:rPr>
                <w:noProof/>
                <w:webHidden/>
              </w:rPr>
              <w:fldChar w:fldCharType="begin"/>
            </w:r>
            <w:r>
              <w:rPr>
                <w:noProof/>
                <w:webHidden/>
              </w:rPr>
              <w:instrText xml:space="preserve"> PAGEREF _Toc131086822 \h </w:instrText>
            </w:r>
            <w:r>
              <w:rPr>
                <w:noProof/>
                <w:webHidden/>
              </w:rPr>
            </w:r>
            <w:r>
              <w:rPr>
                <w:noProof/>
                <w:webHidden/>
              </w:rPr>
              <w:fldChar w:fldCharType="separate"/>
            </w:r>
            <w:r w:rsidR="00FE590B">
              <w:rPr>
                <w:noProof/>
                <w:webHidden/>
              </w:rPr>
              <w:t>5</w:t>
            </w:r>
            <w:r>
              <w:rPr>
                <w:noProof/>
                <w:webHidden/>
              </w:rPr>
              <w:fldChar w:fldCharType="end"/>
            </w:r>
          </w:hyperlink>
        </w:p>
        <w:p w14:paraId="376A940A" w14:textId="3B4A1CB3" w:rsidR="0057329F" w:rsidRDefault="0057329F">
          <w:pPr>
            <w:pStyle w:val="TOC3"/>
            <w:tabs>
              <w:tab w:val="right" w:leader="dot" w:pos="8828"/>
            </w:tabs>
            <w:rPr>
              <w:noProof/>
            </w:rPr>
          </w:pPr>
          <w:hyperlink w:anchor="_Toc131086823" w:history="1">
            <w:r w:rsidRPr="009C5B7D">
              <w:rPr>
                <w:rStyle w:val="Hyperlink"/>
                <w:noProof/>
              </w:rPr>
              <w:t>Current Situation of Cod Fisheries</w:t>
            </w:r>
            <w:r>
              <w:rPr>
                <w:noProof/>
                <w:webHidden/>
              </w:rPr>
              <w:tab/>
            </w:r>
            <w:r>
              <w:rPr>
                <w:noProof/>
                <w:webHidden/>
              </w:rPr>
              <w:fldChar w:fldCharType="begin"/>
            </w:r>
            <w:r>
              <w:rPr>
                <w:noProof/>
                <w:webHidden/>
              </w:rPr>
              <w:instrText xml:space="preserve"> PAGEREF _Toc131086823 \h </w:instrText>
            </w:r>
            <w:r>
              <w:rPr>
                <w:noProof/>
                <w:webHidden/>
              </w:rPr>
            </w:r>
            <w:r>
              <w:rPr>
                <w:noProof/>
                <w:webHidden/>
              </w:rPr>
              <w:fldChar w:fldCharType="separate"/>
            </w:r>
            <w:r w:rsidR="00FE590B">
              <w:rPr>
                <w:noProof/>
                <w:webHidden/>
              </w:rPr>
              <w:t>5</w:t>
            </w:r>
            <w:r>
              <w:rPr>
                <w:noProof/>
                <w:webHidden/>
              </w:rPr>
              <w:fldChar w:fldCharType="end"/>
            </w:r>
          </w:hyperlink>
        </w:p>
        <w:p w14:paraId="0EBE1F33" w14:textId="04ADC64E" w:rsidR="0057329F" w:rsidRDefault="0057329F">
          <w:pPr>
            <w:pStyle w:val="TOC2"/>
            <w:tabs>
              <w:tab w:val="right" w:leader="dot" w:pos="8828"/>
            </w:tabs>
            <w:rPr>
              <w:noProof/>
            </w:rPr>
          </w:pPr>
          <w:hyperlink w:anchor="_Toc131086824" w:history="1">
            <w:r w:rsidRPr="009C5B7D">
              <w:rPr>
                <w:rStyle w:val="Hyperlink"/>
                <w:noProof/>
              </w:rPr>
              <w:t>The Effects of Climate Change on Cod Fisheries</w:t>
            </w:r>
            <w:r>
              <w:rPr>
                <w:noProof/>
                <w:webHidden/>
              </w:rPr>
              <w:tab/>
            </w:r>
            <w:r>
              <w:rPr>
                <w:noProof/>
                <w:webHidden/>
              </w:rPr>
              <w:fldChar w:fldCharType="begin"/>
            </w:r>
            <w:r>
              <w:rPr>
                <w:noProof/>
                <w:webHidden/>
              </w:rPr>
              <w:instrText xml:space="preserve"> PAGEREF _Toc131086824 \h </w:instrText>
            </w:r>
            <w:r>
              <w:rPr>
                <w:noProof/>
                <w:webHidden/>
              </w:rPr>
            </w:r>
            <w:r>
              <w:rPr>
                <w:noProof/>
                <w:webHidden/>
              </w:rPr>
              <w:fldChar w:fldCharType="separate"/>
            </w:r>
            <w:r w:rsidR="00FE590B">
              <w:rPr>
                <w:noProof/>
                <w:webHidden/>
              </w:rPr>
              <w:t>6</w:t>
            </w:r>
            <w:r>
              <w:rPr>
                <w:noProof/>
                <w:webHidden/>
              </w:rPr>
              <w:fldChar w:fldCharType="end"/>
            </w:r>
          </w:hyperlink>
        </w:p>
        <w:p w14:paraId="2EBF99A8" w14:textId="453B5482" w:rsidR="0057329F" w:rsidRDefault="0057329F">
          <w:pPr>
            <w:pStyle w:val="TOC3"/>
            <w:tabs>
              <w:tab w:val="right" w:leader="dot" w:pos="8828"/>
            </w:tabs>
            <w:rPr>
              <w:noProof/>
            </w:rPr>
          </w:pPr>
          <w:hyperlink w:anchor="_Toc131086825" w:history="1">
            <w:r w:rsidRPr="009C5B7D">
              <w:rPr>
                <w:rStyle w:val="Hyperlink"/>
                <w:noProof/>
              </w:rPr>
              <w:t>Iceland</w:t>
            </w:r>
            <w:r>
              <w:rPr>
                <w:noProof/>
                <w:webHidden/>
              </w:rPr>
              <w:tab/>
            </w:r>
            <w:r>
              <w:rPr>
                <w:noProof/>
                <w:webHidden/>
              </w:rPr>
              <w:fldChar w:fldCharType="begin"/>
            </w:r>
            <w:r>
              <w:rPr>
                <w:noProof/>
                <w:webHidden/>
              </w:rPr>
              <w:instrText xml:space="preserve"> PAGEREF _Toc131086825 \h </w:instrText>
            </w:r>
            <w:r>
              <w:rPr>
                <w:noProof/>
                <w:webHidden/>
              </w:rPr>
            </w:r>
            <w:r>
              <w:rPr>
                <w:noProof/>
                <w:webHidden/>
              </w:rPr>
              <w:fldChar w:fldCharType="separate"/>
            </w:r>
            <w:r w:rsidR="00FE590B">
              <w:rPr>
                <w:noProof/>
                <w:webHidden/>
              </w:rPr>
              <w:t>6</w:t>
            </w:r>
            <w:r>
              <w:rPr>
                <w:noProof/>
                <w:webHidden/>
              </w:rPr>
              <w:fldChar w:fldCharType="end"/>
            </w:r>
          </w:hyperlink>
        </w:p>
        <w:p w14:paraId="0776895E" w14:textId="16AEF6BB" w:rsidR="0057329F" w:rsidRDefault="0057329F">
          <w:pPr>
            <w:pStyle w:val="TOC3"/>
            <w:tabs>
              <w:tab w:val="right" w:leader="dot" w:pos="8828"/>
            </w:tabs>
            <w:rPr>
              <w:noProof/>
            </w:rPr>
          </w:pPr>
          <w:hyperlink w:anchor="_Toc131086826" w:history="1">
            <w:r w:rsidRPr="009C5B7D">
              <w:rPr>
                <w:rStyle w:val="Hyperlink"/>
                <w:noProof/>
              </w:rPr>
              <w:t>Faroe Islands</w:t>
            </w:r>
            <w:r>
              <w:rPr>
                <w:noProof/>
                <w:webHidden/>
              </w:rPr>
              <w:tab/>
            </w:r>
            <w:r>
              <w:rPr>
                <w:noProof/>
                <w:webHidden/>
              </w:rPr>
              <w:fldChar w:fldCharType="begin"/>
            </w:r>
            <w:r>
              <w:rPr>
                <w:noProof/>
                <w:webHidden/>
              </w:rPr>
              <w:instrText xml:space="preserve"> PAGEREF _Toc131086826 \h </w:instrText>
            </w:r>
            <w:r>
              <w:rPr>
                <w:noProof/>
                <w:webHidden/>
              </w:rPr>
            </w:r>
            <w:r>
              <w:rPr>
                <w:noProof/>
                <w:webHidden/>
              </w:rPr>
              <w:fldChar w:fldCharType="separate"/>
            </w:r>
            <w:r w:rsidR="00FE590B">
              <w:rPr>
                <w:noProof/>
                <w:webHidden/>
              </w:rPr>
              <w:t>9</w:t>
            </w:r>
            <w:r>
              <w:rPr>
                <w:noProof/>
                <w:webHidden/>
              </w:rPr>
              <w:fldChar w:fldCharType="end"/>
            </w:r>
          </w:hyperlink>
        </w:p>
        <w:p w14:paraId="69808BA0" w14:textId="0A915ADA" w:rsidR="0057329F" w:rsidRDefault="0057329F">
          <w:pPr>
            <w:pStyle w:val="TOC3"/>
            <w:tabs>
              <w:tab w:val="right" w:leader="dot" w:pos="8828"/>
            </w:tabs>
            <w:rPr>
              <w:noProof/>
            </w:rPr>
          </w:pPr>
          <w:hyperlink w:anchor="_Toc131086827" w:history="1">
            <w:r w:rsidRPr="009C5B7D">
              <w:rPr>
                <w:rStyle w:val="Hyperlink"/>
                <w:noProof/>
              </w:rPr>
              <w:t>Norway</w:t>
            </w:r>
            <w:r>
              <w:rPr>
                <w:noProof/>
                <w:webHidden/>
              </w:rPr>
              <w:tab/>
            </w:r>
            <w:r>
              <w:rPr>
                <w:noProof/>
                <w:webHidden/>
              </w:rPr>
              <w:fldChar w:fldCharType="begin"/>
            </w:r>
            <w:r>
              <w:rPr>
                <w:noProof/>
                <w:webHidden/>
              </w:rPr>
              <w:instrText xml:space="preserve"> PAGEREF _Toc131086827 \h </w:instrText>
            </w:r>
            <w:r>
              <w:rPr>
                <w:noProof/>
                <w:webHidden/>
              </w:rPr>
            </w:r>
            <w:r>
              <w:rPr>
                <w:noProof/>
                <w:webHidden/>
              </w:rPr>
              <w:fldChar w:fldCharType="separate"/>
            </w:r>
            <w:r w:rsidR="00FE590B">
              <w:rPr>
                <w:noProof/>
                <w:webHidden/>
              </w:rPr>
              <w:t>11</w:t>
            </w:r>
            <w:r>
              <w:rPr>
                <w:noProof/>
                <w:webHidden/>
              </w:rPr>
              <w:fldChar w:fldCharType="end"/>
            </w:r>
          </w:hyperlink>
        </w:p>
        <w:p w14:paraId="037966F9" w14:textId="7A608E8C" w:rsidR="0057329F" w:rsidRDefault="0057329F">
          <w:pPr>
            <w:pStyle w:val="TOC2"/>
            <w:tabs>
              <w:tab w:val="right" w:leader="dot" w:pos="8828"/>
            </w:tabs>
            <w:rPr>
              <w:noProof/>
            </w:rPr>
          </w:pPr>
          <w:hyperlink w:anchor="_Toc131086828" w:history="1">
            <w:r w:rsidRPr="009C5B7D">
              <w:rPr>
                <w:rStyle w:val="Hyperlink"/>
                <w:noProof/>
              </w:rPr>
              <w:t>Conclusion</w:t>
            </w:r>
            <w:r>
              <w:rPr>
                <w:noProof/>
                <w:webHidden/>
              </w:rPr>
              <w:tab/>
            </w:r>
            <w:r>
              <w:rPr>
                <w:noProof/>
                <w:webHidden/>
              </w:rPr>
              <w:fldChar w:fldCharType="begin"/>
            </w:r>
            <w:r>
              <w:rPr>
                <w:noProof/>
                <w:webHidden/>
              </w:rPr>
              <w:instrText xml:space="preserve"> PAGEREF _Toc131086828 \h </w:instrText>
            </w:r>
            <w:r>
              <w:rPr>
                <w:noProof/>
                <w:webHidden/>
              </w:rPr>
            </w:r>
            <w:r>
              <w:rPr>
                <w:noProof/>
                <w:webHidden/>
              </w:rPr>
              <w:fldChar w:fldCharType="separate"/>
            </w:r>
            <w:r w:rsidR="00FE590B">
              <w:rPr>
                <w:noProof/>
                <w:webHidden/>
              </w:rPr>
              <w:t>11</w:t>
            </w:r>
            <w:r>
              <w:rPr>
                <w:noProof/>
                <w:webHidden/>
              </w:rPr>
              <w:fldChar w:fldCharType="end"/>
            </w:r>
          </w:hyperlink>
        </w:p>
        <w:p w14:paraId="63701CDF" w14:textId="50B0F72E" w:rsidR="0057329F" w:rsidRDefault="0057329F">
          <w:pPr>
            <w:pStyle w:val="TOC3"/>
            <w:tabs>
              <w:tab w:val="right" w:leader="dot" w:pos="8828"/>
            </w:tabs>
            <w:rPr>
              <w:noProof/>
            </w:rPr>
          </w:pPr>
          <w:hyperlink w:anchor="_Toc131086829" w:history="1">
            <w:r w:rsidRPr="009C5B7D">
              <w:rPr>
                <w:rStyle w:val="Hyperlink"/>
                <w:noProof/>
              </w:rPr>
              <w:t>Summary of findings</w:t>
            </w:r>
            <w:r>
              <w:rPr>
                <w:noProof/>
                <w:webHidden/>
              </w:rPr>
              <w:tab/>
            </w:r>
            <w:r>
              <w:rPr>
                <w:noProof/>
                <w:webHidden/>
              </w:rPr>
              <w:fldChar w:fldCharType="begin"/>
            </w:r>
            <w:r>
              <w:rPr>
                <w:noProof/>
                <w:webHidden/>
              </w:rPr>
              <w:instrText xml:space="preserve"> PAGEREF _Toc131086829 \h </w:instrText>
            </w:r>
            <w:r>
              <w:rPr>
                <w:noProof/>
                <w:webHidden/>
              </w:rPr>
            </w:r>
            <w:r>
              <w:rPr>
                <w:noProof/>
                <w:webHidden/>
              </w:rPr>
              <w:fldChar w:fldCharType="separate"/>
            </w:r>
            <w:r w:rsidR="00FE590B">
              <w:rPr>
                <w:noProof/>
                <w:webHidden/>
              </w:rPr>
              <w:t>11</w:t>
            </w:r>
            <w:r>
              <w:rPr>
                <w:noProof/>
                <w:webHidden/>
              </w:rPr>
              <w:fldChar w:fldCharType="end"/>
            </w:r>
          </w:hyperlink>
        </w:p>
        <w:p w14:paraId="5F107C9D" w14:textId="2D7ADD9B" w:rsidR="0057329F" w:rsidRDefault="0057329F">
          <w:pPr>
            <w:pStyle w:val="TOC3"/>
            <w:tabs>
              <w:tab w:val="right" w:leader="dot" w:pos="8828"/>
            </w:tabs>
            <w:rPr>
              <w:noProof/>
            </w:rPr>
          </w:pPr>
          <w:hyperlink w:anchor="_Toc131086830" w:history="1">
            <w:r w:rsidRPr="009C5B7D">
              <w:rPr>
                <w:rStyle w:val="Hyperlink"/>
                <w:noProof/>
              </w:rPr>
              <w:t>Implications for cod fisheries and fishing communities</w:t>
            </w:r>
            <w:r>
              <w:rPr>
                <w:noProof/>
                <w:webHidden/>
              </w:rPr>
              <w:tab/>
            </w:r>
            <w:r>
              <w:rPr>
                <w:noProof/>
                <w:webHidden/>
              </w:rPr>
              <w:fldChar w:fldCharType="begin"/>
            </w:r>
            <w:r>
              <w:rPr>
                <w:noProof/>
                <w:webHidden/>
              </w:rPr>
              <w:instrText xml:space="preserve"> PAGEREF _Toc131086830 \h </w:instrText>
            </w:r>
            <w:r>
              <w:rPr>
                <w:noProof/>
                <w:webHidden/>
              </w:rPr>
            </w:r>
            <w:r>
              <w:rPr>
                <w:noProof/>
                <w:webHidden/>
              </w:rPr>
              <w:fldChar w:fldCharType="separate"/>
            </w:r>
            <w:r w:rsidR="00FE590B">
              <w:rPr>
                <w:noProof/>
                <w:webHidden/>
              </w:rPr>
              <w:t>12</w:t>
            </w:r>
            <w:r>
              <w:rPr>
                <w:noProof/>
                <w:webHidden/>
              </w:rPr>
              <w:fldChar w:fldCharType="end"/>
            </w:r>
          </w:hyperlink>
        </w:p>
        <w:p w14:paraId="16897891" w14:textId="1EFA35A9" w:rsidR="0057329F" w:rsidRDefault="0057329F">
          <w:pPr>
            <w:pStyle w:val="TOC3"/>
            <w:tabs>
              <w:tab w:val="right" w:leader="dot" w:pos="8828"/>
            </w:tabs>
            <w:rPr>
              <w:noProof/>
            </w:rPr>
          </w:pPr>
          <w:hyperlink w:anchor="_Toc131086831" w:history="1">
            <w:r w:rsidRPr="009C5B7D">
              <w:rPr>
                <w:rStyle w:val="Hyperlink"/>
                <w:noProof/>
              </w:rPr>
              <w:t>Future Directions for Research and Action</w:t>
            </w:r>
            <w:r>
              <w:rPr>
                <w:noProof/>
                <w:webHidden/>
              </w:rPr>
              <w:tab/>
            </w:r>
            <w:r>
              <w:rPr>
                <w:noProof/>
                <w:webHidden/>
              </w:rPr>
              <w:fldChar w:fldCharType="begin"/>
            </w:r>
            <w:r>
              <w:rPr>
                <w:noProof/>
                <w:webHidden/>
              </w:rPr>
              <w:instrText xml:space="preserve"> PAGEREF _Toc131086831 \h </w:instrText>
            </w:r>
            <w:r>
              <w:rPr>
                <w:noProof/>
                <w:webHidden/>
              </w:rPr>
            </w:r>
            <w:r>
              <w:rPr>
                <w:noProof/>
                <w:webHidden/>
              </w:rPr>
              <w:fldChar w:fldCharType="separate"/>
            </w:r>
            <w:r w:rsidR="00FE590B">
              <w:rPr>
                <w:noProof/>
                <w:webHidden/>
              </w:rPr>
              <w:t>13</w:t>
            </w:r>
            <w:r>
              <w:rPr>
                <w:noProof/>
                <w:webHidden/>
              </w:rPr>
              <w:fldChar w:fldCharType="end"/>
            </w:r>
          </w:hyperlink>
        </w:p>
        <w:p w14:paraId="32E30AE0" w14:textId="37007EF2" w:rsidR="0057329F" w:rsidRDefault="0057329F">
          <w:pPr>
            <w:pStyle w:val="TOC2"/>
            <w:tabs>
              <w:tab w:val="right" w:leader="dot" w:pos="8828"/>
            </w:tabs>
            <w:rPr>
              <w:noProof/>
            </w:rPr>
          </w:pPr>
          <w:hyperlink w:anchor="_Toc131086832" w:history="1">
            <w:r w:rsidRPr="009C5B7D">
              <w:rPr>
                <w:rStyle w:val="Hyperlink"/>
                <w:noProof/>
              </w:rPr>
              <w:t>References</w:t>
            </w:r>
            <w:r>
              <w:rPr>
                <w:noProof/>
                <w:webHidden/>
              </w:rPr>
              <w:tab/>
            </w:r>
            <w:r>
              <w:rPr>
                <w:noProof/>
                <w:webHidden/>
              </w:rPr>
              <w:fldChar w:fldCharType="begin"/>
            </w:r>
            <w:r>
              <w:rPr>
                <w:noProof/>
                <w:webHidden/>
              </w:rPr>
              <w:instrText xml:space="preserve"> PAGEREF _Toc131086832 \h </w:instrText>
            </w:r>
            <w:r>
              <w:rPr>
                <w:noProof/>
                <w:webHidden/>
              </w:rPr>
            </w:r>
            <w:r>
              <w:rPr>
                <w:noProof/>
                <w:webHidden/>
              </w:rPr>
              <w:fldChar w:fldCharType="separate"/>
            </w:r>
            <w:r w:rsidR="00FE590B">
              <w:rPr>
                <w:noProof/>
                <w:webHidden/>
              </w:rPr>
              <w:t>13</w:t>
            </w:r>
            <w:r>
              <w:rPr>
                <w:noProof/>
                <w:webHidden/>
              </w:rPr>
              <w:fldChar w:fldCharType="end"/>
            </w:r>
          </w:hyperlink>
        </w:p>
        <w:p w14:paraId="4B24EFB1" w14:textId="77777777" w:rsidR="002A0F66" w:rsidRDefault="00000000">
          <w:r>
            <w:fldChar w:fldCharType="end"/>
          </w:r>
        </w:p>
      </w:sdtContent>
    </w:sdt>
    <w:p w14:paraId="630C3B9B" w14:textId="77777777" w:rsidR="002A0F66" w:rsidRDefault="00000000">
      <w:pPr>
        <w:pStyle w:val="Heading2"/>
      </w:pPr>
      <w:bookmarkStart w:id="0" w:name="sec-introduction1"/>
      <w:bookmarkStart w:id="1" w:name="_Toc131086815"/>
      <w:r>
        <w:t>Introduction</w:t>
      </w:r>
      <w:bookmarkEnd w:id="1"/>
    </w:p>
    <w:p w14:paraId="67578F22" w14:textId="77777777" w:rsidR="002A0F66" w:rsidRDefault="00000000">
      <w:pPr>
        <w:pStyle w:val="Heading3"/>
      </w:pPr>
      <w:bookmarkStart w:id="2" w:name="sec-introduction2"/>
      <w:bookmarkStart w:id="3" w:name="_Toc131086816"/>
      <w:r>
        <w:t>Introduction</w:t>
      </w:r>
      <w:bookmarkEnd w:id="3"/>
    </w:p>
    <w:p w14:paraId="251B05C9" w14:textId="77777777" w:rsidR="002A0F66" w:rsidRDefault="00000000">
      <w:pPr>
        <w:pStyle w:val="FirstParagraph"/>
      </w:pPr>
      <w:r>
        <w:t>Atlantic cod also known by its scientific name Gadus morhua is one of the most commercially important fish species in the world, with a long history of human exploitation dating back to the 10th century during by the Vikings Kurlanski (1997a).</w:t>
      </w:r>
    </w:p>
    <w:p w14:paraId="18B9C238" w14:textId="77777777" w:rsidR="002A0F66" w:rsidRDefault="00000000">
      <w:pPr>
        <w:pStyle w:val="BodyText"/>
      </w:pPr>
      <w:r>
        <w:t>This species has been an important source of food and income for coastal communities across the North Atlantic region, supporting a vast industry of fishermen, processors and distributors for centuries. However, the sustainability of the Atlantic cod fishery has been increasingly threatened in recent years due to overfishing, habitat destruction and climate change.</w:t>
      </w:r>
    </w:p>
    <w:p w14:paraId="295C9BC9" w14:textId="77777777" w:rsidR="002A0F66" w:rsidRDefault="00000000">
      <w:pPr>
        <w:pStyle w:val="BodyText"/>
      </w:pPr>
      <w:r>
        <w:lastRenderedPageBreak/>
        <w:t>The warming of ocean waters, caused by increasing greenhouse gas emissions, has altered the biology, ecology and behaviour of Atlantic cod, leading to declines in population and distribution. These changes have had significant impacts on the commercial fishing industry, which has relied heavily on Atlantic cod as a source of income and food for centuries.</w:t>
      </w:r>
    </w:p>
    <w:p w14:paraId="60D145C2" w14:textId="77777777" w:rsidR="002A0F66" w:rsidRDefault="00000000">
      <w:pPr>
        <w:pStyle w:val="BodyText"/>
      </w:pPr>
      <w:r>
        <w:t>In recent years, scientific research and policy efforts have been focused on understanding the impacts of climate change on Atlantic cod, and developing sustainable fishing strategies that take into account the changing environmental conditions.</w:t>
      </w:r>
    </w:p>
    <w:p w14:paraId="576E1837" w14:textId="77777777" w:rsidR="002A0F66" w:rsidRDefault="00000000">
      <w:pPr>
        <w:pStyle w:val="BodyText"/>
      </w:pPr>
      <w:r>
        <w:t>This report aims to review the current state of knowledge on the impact of climate change on Atlantic cod, including the ecological and environmental factors that shape its distribution and abundance, considering some of the socio-economic implications of its decline and the strategies for sustainable management and conservation in the face of climate change.</w:t>
      </w:r>
    </w:p>
    <w:p w14:paraId="35A3CFAC" w14:textId="77777777" w:rsidR="002A0F66" w:rsidRDefault="00000000">
      <w:pPr>
        <w:pStyle w:val="BodyText"/>
      </w:pPr>
      <w:r>
        <w:t>Through an analysis of the data regarding sea surface temperature increase and fishing, this report seeks to contribute to a more comprehensive and evidence-based understanding of the challenges associated with the Atlantic cod fishery in the era of climate change.</w:t>
      </w:r>
    </w:p>
    <w:p w14:paraId="6862BD38" w14:textId="77777777" w:rsidR="002A0F66" w:rsidRDefault="00000000">
      <w:pPr>
        <w:pStyle w:val="Heading3"/>
      </w:pPr>
      <w:bookmarkStart w:id="4" w:name="background-and-context"/>
      <w:bookmarkStart w:id="5" w:name="_Toc131086817"/>
      <w:bookmarkEnd w:id="2"/>
      <w:r>
        <w:t>Background and context</w:t>
      </w:r>
      <w:bookmarkEnd w:id="5"/>
    </w:p>
    <w:p w14:paraId="2F01EEFA" w14:textId="77777777" w:rsidR="002A0F66" w:rsidRDefault="00000000">
      <w:pPr>
        <w:pStyle w:val="FirstParagraph"/>
      </w:pPr>
      <w:r>
        <w:t>Atlantic cod fishing has a long and complex history that dates back to at least the 11th century. Cod was a vital food source for European colonizers and became one of the most important commercial fish species in the North Atlantic.</w:t>
      </w:r>
    </w:p>
    <w:p w14:paraId="7839BA4B" w14:textId="77777777" w:rsidR="002A0F66" w:rsidRDefault="00000000">
      <w:pPr>
        <w:pStyle w:val="BodyText"/>
      </w:pPr>
      <w:r>
        <w:t>The first recorded European explorers to fish for cod in North America were the Vikings, who fished for cod off the coast of Newfoundland around 1000 AD. Later, in the 15th and 16th centuries, European fishermen established seasonal fishing camps along the New England nicknaming it Cape Cod Kurlanski (1997b).</w:t>
      </w:r>
    </w:p>
    <w:p w14:paraId="59ACC867" w14:textId="77777777" w:rsidR="002A0F66" w:rsidRDefault="00000000">
      <w:pPr>
        <w:pStyle w:val="BodyText"/>
      </w:pPr>
      <w:r>
        <w:t>As European fishing fleets grew in size and range, they began to explore deeper waters and more distant fishing grounds, leading to the development of large-scale commercial fishing operations. By the late 18th century, French and English fleets were competing for the rich cod fisheries of the Grand Banks and other areas leading to the modernization and a significant increase of cod fishing Kurlanski (1997c).</w:t>
      </w:r>
    </w:p>
    <w:p w14:paraId="54910CAE" w14:textId="77777777" w:rsidR="002A0F66" w:rsidRDefault="00000000">
      <w:pPr>
        <w:pStyle w:val="BodyText"/>
      </w:pPr>
      <w:r>
        <w:t>As such from its beginning of being an important food source, to its increased values in trade as a commodity and its increased in significance culturally due to it becoming a staple of many coastal diets and the naval development that produced experienced seamen and naval infrastructure that was required during the naval arms race of the colonial era.</w:t>
      </w:r>
    </w:p>
    <w:p w14:paraId="5BA05350" w14:textId="77777777" w:rsidR="002A0F66" w:rsidRDefault="00000000">
      <w:pPr>
        <w:pStyle w:val="Heading3"/>
      </w:pPr>
      <w:bookmarkStart w:id="6" w:name="objectives"/>
      <w:bookmarkStart w:id="7" w:name="_Toc131086818"/>
      <w:bookmarkEnd w:id="4"/>
      <w:r>
        <w:t>Objectives</w:t>
      </w:r>
      <w:bookmarkEnd w:id="7"/>
    </w:p>
    <w:p w14:paraId="30A917AE" w14:textId="77777777" w:rsidR="002A0F66" w:rsidRDefault="00000000">
      <w:pPr>
        <w:pStyle w:val="FirstParagraph"/>
      </w:pPr>
      <w:r>
        <w:t xml:space="preserve">The report aims to analyse the impacts of climate change on Atlantic cod fisheries in Iceland, Norway, Danish Faroe Islands. The objectives of the report include evaluating </w:t>
      </w:r>
      <w:r>
        <w:lastRenderedPageBreak/>
        <w:t>the state of Atlantic cod fisheries from 1950 to 2010, identifying the scientific evidence linking climate change to changes in Atlantic cod’s biology, ecology and behaviour, identifying the key challenges facing the fisheries and examining potential innovative management approaches to promote the resilience, adaptation and sustainability of Atlantic cod fisheries.</w:t>
      </w:r>
    </w:p>
    <w:p w14:paraId="61FE2C1A" w14:textId="77777777" w:rsidR="002A0F66" w:rsidRDefault="00000000">
      <w:pPr>
        <w:pStyle w:val="BodyText"/>
      </w:pPr>
      <w:r>
        <w:t>The countries of Iceland, Norway and Danish Faroe Islands were chosen due to their availability of cod in their natural waters, the economy value of the fish and the historic traditions of cod consumption that started during the Viking era.</w:t>
      </w:r>
    </w:p>
    <w:p w14:paraId="6EEEBCA1" w14:textId="77777777" w:rsidR="002A0F66" w:rsidRDefault="00000000">
      <w:pPr>
        <w:pStyle w:val="BodyText"/>
      </w:pPr>
      <w:r>
        <w:t>Particularly Iceland’s economy has the highest dependence on cod, which is reflected in the graph showing the percentage of cod exports over total exports.</w:t>
      </w:r>
    </w:p>
    <w:p w14:paraId="57C76EDD" w14:textId="77777777" w:rsidR="002A0F66" w:rsidRDefault="00000000">
      <w:pPr>
        <w:pStyle w:val="BodyText"/>
      </w:pPr>
      <w:r>
        <w:rPr>
          <w:noProof/>
        </w:rPr>
        <w:drawing>
          <wp:inline distT="0" distB="0" distL="0" distR="0" wp14:anchorId="70B9935D" wp14:editId="1A5739EB">
            <wp:extent cx="5334000" cy="3293094"/>
            <wp:effectExtent l="0" t="0" r="0" b="0"/>
            <wp:docPr id="23" name="Picture" descr="Icelandic cod export"/>
            <wp:cNvGraphicFramePr/>
            <a:graphic xmlns:a="http://schemas.openxmlformats.org/drawingml/2006/main">
              <a:graphicData uri="http://schemas.openxmlformats.org/drawingml/2006/picture">
                <pic:pic xmlns:pic="http://schemas.openxmlformats.org/drawingml/2006/picture">
                  <pic:nvPicPr>
                    <pic:cNvPr id="24" name="Picture" descr="IcelandCodExportPercentage.png"/>
                    <pic:cNvPicPr>
                      <a:picLocks noChangeAspect="1" noChangeArrowheads="1"/>
                    </pic:cNvPicPr>
                  </pic:nvPicPr>
                  <pic:blipFill>
                    <a:blip r:embed="rId7"/>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14:paraId="18F4F03A" w14:textId="77777777" w:rsidR="002A0F66" w:rsidRDefault="00000000">
      <w:pPr>
        <w:pStyle w:val="BodyText"/>
      </w:pPr>
      <w:r>
        <w:t>These calculations were made using the data of cod exports from the statistics made available by the National Statistical Institute of Iceland “Export of Marine Products” (n.d.a) and the data of Icelandic exports available from the World Bank’s World Integrated Trade Solution (WITS) “Iceland Trade Summary” (n.d.).</w:t>
      </w:r>
    </w:p>
    <w:p w14:paraId="07B08FAE" w14:textId="77777777" w:rsidR="002A0F66" w:rsidRDefault="00000000">
      <w:pPr>
        <w:pStyle w:val="BodyText"/>
      </w:pPr>
      <w:r>
        <w:t>The cod exports were converted from Icelandic Kronur to Euros at the rate of 148.106 ISk per 1€ updated at the 30th of March, 2023 at 00:19 UTC. The total exports from Iceland was converted from United States dollars to euros at a rate of 1US$ = 0.922463€ updated at the 30th of March, 2023 at 00:22 UTC “The World’s Trusted Currency Authority” (n.d.).</w:t>
      </w:r>
    </w:p>
    <w:p w14:paraId="1B84B8F1" w14:textId="77777777" w:rsidR="002A0F66" w:rsidRDefault="00000000">
      <w:pPr>
        <w:pStyle w:val="BodyText"/>
      </w:pPr>
      <w:r>
        <w:t>Overall, the report aims to provide a comprehensive analysis of the ecological consequences of climate change on Atlantic cod fisheries and propose strategies for adaptation and mitigation.</w:t>
      </w:r>
    </w:p>
    <w:p w14:paraId="4DB7A7E7" w14:textId="77777777" w:rsidR="002A0F66" w:rsidRDefault="00000000">
      <w:pPr>
        <w:pStyle w:val="Heading3"/>
      </w:pPr>
      <w:bookmarkStart w:id="8" w:name="scope-and-limitations"/>
      <w:bookmarkStart w:id="9" w:name="_Toc131086819"/>
      <w:bookmarkEnd w:id="6"/>
      <w:r>
        <w:lastRenderedPageBreak/>
        <w:t>Scope and limitations</w:t>
      </w:r>
      <w:bookmarkEnd w:id="9"/>
    </w:p>
    <w:p w14:paraId="19B12528" w14:textId="77777777" w:rsidR="002A0F66" w:rsidRDefault="00000000">
      <w:pPr>
        <w:pStyle w:val="FirstParagraph"/>
      </w:pPr>
      <w:r>
        <w:t>The report is limited in scope to the impacts of climate change on Atlantic cod fisheries in Norway and Danish Faroe Islands from 1950 to 2010 and Iceland from 2010 to 2021. The report does not cover other fish species or historical changes in Atlantic cod populations prior to the onset of climate change. The analysis is based on existing scientific research and data, which may be limited in scope or availability and most likely with measurements errors due to the lack of precision in measurement tools during the first half of the 20th century. Overfishing is a significant limitation that can be hard to account for in fisheries management. It occurs when fish stocks are harvested at a rate that exceeds their ability to reproduce and replenish themselves, leading to a decline in the population size and potentially even collapse of the fishery. The data available from ICES during the previously mentioned time period for Norway and Faroe Islands has an annual frequency which does not us factor in the seasonality from fishing seasons to correlate with the temperature.</w:t>
      </w:r>
    </w:p>
    <w:p w14:paraId="3BEB3A03" w14:textId="77777777" w:rsidR="002A0F66" w:rsidRDefault="00000000">
      <w:pPr>
        <w:pStyle w:val="BodyText"/>
      </w:pPr>
      <w:r>
        <w:t>The report aims to provide a comprehensive analysis of the issues and potential solutions within the knowledge and expertise limitations of the author.</w:t>
      </w:r>
    </w:p>
    <w:p w14:paraId="4A1D4DB2" w14:textId="77777777" w:rsidR="002A0F66" w:rsidRDefault="00000000">
      <w:pPr>
        <w:pStyle w:val="Heading2"/>
      </w:pPr>
      <w:bookmarkStart w:id="10" w:name="X9731275d71c2c7fd61cfe6a68fadf3d31743300"/>
      <w:bookmarkStart w:id="11" w:name="_Toc131086820"/>
      <w:bookmarkEnd w:id="0"/>
      <w:bookmarkEnd w:id="8"/>
      <w:r>
        <w:t>Climate Change and its Impact on Cod Fisheries</w:t>
      </w:r>
      <w:bookmarkEnd w:id="11"/>
    </w:p>
    <w:p w14:paraId="613A7FE0" w14:textId="77777777" w:rsidR="002A0F66" w:rsidRDefault="00000000">
      <w:pPr>
        <w:pStyle w:val="Heading3"/>
      </w:pPr>
      <w:bookmarkStart w:id="12" w:name="causes-and-effects-of-climate-change"/>
      <w:bookmarkStart w:id="13" w:name="_Toc131086821"/>
      <w:r>
        <w:t>Causes and Effects of Climate Change</w:t>
      </w:r>
      <w:bookmarkEnd w:id="13"/>
    </w:p>
    <w:p w14:paraId="1C48A8E4" w14:textId="77777777" w:rsidR="002A0F66" w:rsidRDefault="00000000">
      <w:pPr>
        <w:pStyle w:val="FirstParagraph"/>
      </w:pPr>
      <w:r>
        <w:t>Climate change is primarily caused by the increase in greenhouse gases (GHGs) in the atmosphere, particularly carbon dioxide (CO2). Human activities, such as burning fossil fuels, deforestation and agriculture, are the main sources of GHG emissions. These activities release large amounts of CO2 and as a result the planet is experiencing a rise in temperature due to the heat-trapping effect of these gases.</w:t>
      </w:r>
    </w:p>
    <w:p w14:paraId="2A83F79D" w14:textId="77777777" w:rsidR="002A0F66" w:rsidRDefault="00000000">
      <w:pPr>
        <w:pStyle w:val="BodyText"/>
      </w:pPr>
      <w:r>
        <w:t>Climate change is having a significant impact on plant and animal species and these changes are having ripple effects throughout ecosystems. One of the most significant impacts of climate change on ecosystems is that it is causing shifts in the behavior and distribution of species. As temperatures and precipitation patterns change, some species are migrating to cooler or wetter areas. For example, some fish species are moving further north or to deeper waters in response to warming ocean temperatures.</w:t>
      </w:r>
    </w:p>
    <w:p w14:paraId="23BF1223" w14:textId="77777777" w:rsidR="002A0F66" w:rsidRDefault="00000000">
      <w:pPr>
        <w:pStyle w:val="BodyText"/>
      </w:pPr>
      <w:r>
        <w:t>These shifts in the distribution of species can have significant implications for ecosystems. As species move, they may encounter new competitors, predators, or prey, which can have cascading effects on food webs. Additionally, if certain species decline or disappear entirely, it can impact the availability of food and other resources for other species. This can lead to changes in the abundance and distribution of species and can have significant impacts on ecosystem health and function.</w:t>
      </w:r>
    </w:p>
    <w:p w14:paraId="742782DB" w14:textId="77777777" w:rsidR="002A0F66" w:rsidRDefault="00000000">
      <w:pPr>
        <w:pStyle w:val="BodyText"/>
      </w:pPr>
      <w:r>
        <w:t xml:space="preserve">These changes in ecosystems can also have impacts on human livelihoods. For example, in the fishing industry, changes in the distribution of fish species can impact the abundance and availability of fish, which can impact the success of fishing </w:t>
      </w:r>
      <w:r>
        <w:lastRenderedPageBreak/>
        <w:t>operations. These impacts can have economic and social implications for communities that rely on the fishing industry for their livelihoods.</w:t>
      </w:r>
    </w:p>
    <w:p w14:paraId="2AD409F7" w14:textId="77777777" w:rsidR="002A0F66" w:rsidRDefault="00000000">
      <w:pPr>
        <w:pStyle w:val="Heading3"/>
      </w:pPr>
      <w:bookmarkStart w:id="14" w:name="historical-changes-in-cod-populations"/>
      <w:bookmarkStart w:id="15" w:name="_Toc131086822"/>
      <w:bookmarkEnd w:id="12"/>
      <w:r>
        <w:t>Historical Changes in Cod Populations</w:t>
      </w:r>
      <w:bookmarkEnd w:id="15"/>
    </w:p>
    <w:p w14:paraId="238F0CB1" w14:textId="77777777" w:rsidR="002A0F66" w:rsidRDefault="00000000">
      <w:pPr>
        <w:pStyle w:val="FirstParagraph"/>
      </w:pPr>
      <w:r>
        <w:t>Atlantic cod populations have undergone significant changes over the centuries due to human fishing activities. Before European colonization, cod populations were plentiful and sustained Indigenous communities along the coast of North America. However, as commercial fishing began in the 15th century, the pressure on cod populations increased, leading to their depletion. By the early 1900s, there were concerns about the sustainability of the fishery and measures such as fishing quotas and seasonal closures were implemented to allow for the recovery of the population.</w:t>
      </w:r>
    </w:p>
    <w:p w14:paraId="41E6B279" w14:textId="77777777" w:rsidR="002A0F66" w:rsidRDefault="00000000">
      <w:pPr>
        <w:pStyle w:val="BodyText"/>
      </w:pPr>
      <w:r>
        <w:t>These conservation measures led to a partial recovery of the cod population in the mid-20th century. However, during this time, technological advancements in fishing methods, such as motorized vessels and sonar technology, allowed for increased efficiency and the exploitation of deeper waters, further depleting cod populations. Despite concerns about the sustainability of the fishery, the demand for cod continued to increase and fishing pressure intensified in the latter half of the 20th century.</w:t>
      </w:r>
    </w:p>
    <w:p w14:paraId="4A59B36F" w14:textId="77777777" w:rsidR="002A0F66" w:rsidRDefault="00000000">
      <w:pPr>
        <w:pStyle w:val="BodyText"/>
      </w:pPr>
      <w:r>
        <w:t>In addition to overfishing, the cod population was also impacted by changes in the climate. As ocean temperatures increased in the latter half of the 20th century, the cod’s food sources began to shift, leading to changes in their distribution and abundance “Climate Change Indicators: Sea Surface Temperature” (n.d.). Warmer waters also allowed for the expansion of predators, such as seals and haddock, which preyed on cod populations.</w:t>
      </w:r>
    </w:p>
    <w:p w14:paraId="6E457D3E" w14:textId="77777777" w:rsidR="002A0F66" w:rsidRDefault="00000000">
      <w:pPr>
        <w:pStyle w:val="BodyText"/>
      </w:pPr>
      <w:r>
        <w:t>These changes in the ocean ecosystem, coupled with overfishing, contributed to the collapse of multiple fisheries such as the Atlantic Northwest cod fishery in the 1990s, with cod population reaching 1% of its historical value despite efforts to regulate fishing and promote sustainability Cochrane (2000).</w:t>
      </w:r>
    </w:p>
    <w:p w14:paraId="7AE29E25" w14:textId="77777777" w:rsidR="002A0F66" w:rsidRDefault="00000000">
      <w:pPr>
        <w:pStyle w:val="Heading3"/>
      </w:pPr>
      <w:bookmarkStart w:id="16" w:name="current-situation-of-cod-fisheries"/>
      <w:bookmarkStart w:id="17" w:name="_Toc131086823"/>
      <w:bookmarkEnd w:id="14"/>
      <w:r>
        <w:t>Current Situation of Cod Fisheries</w:t>
      </w:r>
      <w:bookmarkEnd w:id="17"/>
    </w:p>
    <w:p w14:paraId="62D9DD90" w14:textId="77777777" w:rsidR="002A0F66" w:rsidRDefault="00000000">
      <w:pPr>
        <w:pStyle w:val="FirstParagraph"/>
      </w:pPr>
      <w:r>
        <w:t>According to the ICES’s latest fisheries overviews, the cod population in Icelandic waters is currently being fished above its sustainable harvest rate. While the biomass ratios of cod are currently in a desirable condition, the fishing mortality rates for cod are above the recommended levels for sustainable fishing ICES (2022).</w:t>
      </w:r>
    </w:p>
    <w:p w14:paraId="5B15BB59" w14:textId="77777777" w:rsidR="002A0F66" w:rsidRDefault="00000000">
      <w:pPr>
        <w:pStyle w:val="BodyText"/>
      </w:pPr>
      <w:r>
        <w:t>In Norway there have been fluctuations in the cod population over the years. While the cod population had declined sharply in the 1980s due to overfishing, there have been some signs of recovery in recent years. However, the cod population in the Norwegian Sea, as well as in some other areas, has been declining since 2014.</w:t>
      </w:r>
    </w:p>
    <w:p w14:paraId="6BC11D98" w14:textId="77777777" w:rsidR="002A0F66" w:rsidRDefault="00000000">
      <w:pPr>
        <w:pStyle w:val="BodyText"/>
      </w:pPr>
      <w:r>
        <w:t xml:space="preserve">ICES data highlights the impact of climate change on the cod population in Norway, with changes in ocean temperature and acidity levels affecting the fish’s growth, reproduction and survival rates. However data suggests that measures such as reducing fishing pressure, improving fishing practices and protecting spawning and </w:t>
      </w:r>
      <w:r>
        <w:lastRenderedPageBreak/>
        <w:t>nursery areas can help to support the recovery and long-term sustainability of the cod population in Norway Zbiciak and Markiewicz (2023).</w:t>
      </w:r>
    </w:p>
    <w:p w14:paraId="6A994F5F" w14:textId="77777777" w:rsidR="002A0F66" w:rsidRDefault="00000000">
      <w:pPr>
        <w:pStyle w:val="BodyText"/>
      </w:pPr>
      <w:r>
        <w:t>In the Danish Faroe Islands the subdivision of Atlantic cod (Gadus morhua), North-east Arctic cod stocks that are fished within the Faroese ecoregion has been increasing since the late 1990s and in 2021, the spawning-stock biomass (SSB) was estimated to be at its highest level since the early 1970s. ICES only advises that catches of North-east Arctic cod should not exceed 783,000 tonnes in 2023 ICES (2023).</w:t>
      </w:r>
    </w:p>
    <w:p w14:paraId="1686D2CB" w14:textId="77777777" w:rsidR="002A0F66" w:rsidRDefault="00000000">
      <w:pPr>
        <w:pStyle w:val="BodyText"/>
      </w:pPr>
      <w:r>
        <w:t>Regarding another division of subdivision of Atlantic cod, Faroese cod, the report states that the stock is in a healthy state, with the SSB estimated to be at or above the precautionary reference point. ICES advises that catches of Faroese cod should not exceed 9,815 tonnes in 2023 ICES (2023).</w:t>
      </w:r>
    </w:p>
    <w:p w14:paraId="4D518312" w14:textId="77777777" w:rsidR="002A0F66" w:rsidRDefault="00000000">
      <w:pPr>
        <w:pStyle w:val="BodyText"/>
      </w:pPr>
      <w:r>
        <w:t>Lastly, ICES notes that Icelandic cod is currently below the precautionary reference point and ICES advises that no directed fishing for Icelandic cod should take place in 2023 ICES (2023).</w:t>
      </w:r>
    </w:p>
    <w:p w14:paraId="4B1E34C3" w14:textId="77777777" w:rsidR="002A0F66" w:rsidRDefault="00000000">
      <w:pPr>
        <w:pStyle w:val="Heading2"/>
      </w:pPr>
      <w:bookmarkStart w:id="18" w:name="X46434b544619c6ab2bec3de5fbab53eefd205d9"/>
      <w:bookmarkStart w:id="19" w:name="_Toc131086824"/>
      <w:bookmarkEnd w:id="10"/>
      <w:bookmarkEnd w:id="16"/>
      <w:r>
        <w:t>The Effects of Climate Change on Cod Fisheries</w:t>
      </w:r>
      <w:bookmarkEnd w:id="19"/>
    </w:p>
    <w:p w14:paraId="60DAF3E8" w14:textId="77777777" w:rsidR="002A0F66" w:rsidRDefault="00000000">
      <w:pPr>
        <w:pStyle w:val="Heading3"/>
      </w:pPr>
      <w:bookmarkStart w:id="20" w:name="iceland"/>
      <w:bookmarkStart w:id="21" w:name="_Toc131086825"/>
      <w:r>
        <w:t>Iceland</w:t>
      </w:r>
      <w:bookmarkEnd w:id="21"/>
    </w:p>
    <w:p w14:paraId="4ACBE7AB" w14:textId="77777777" w:rsidR="002A0F66" w:rsidRDefault="00000000">
      <w:pPr>
        <w:pStyle w:val="FirstParagraph"/>
      </w:pPr>
      <w:r>
        <w:t>Starting with Iceland, we have gathered data of the sea surface temperature from the NOAA tool kit datasets of the coastal regions surrounding Iceland O’Brien (n.d.). The caught data was gathered from the ICES dataset of country members “Catch Statistics” (n.d.) which was used to double check the validity of the monthly caught data from the National Statistical Institute of Iceland “Export of Marine Products” (n.d.b).</w:t>
      </w:r>
    </w:p>
    <w:p w14:paraId="0B83638A" w14:textId="77777777" w:rsidR="002A0F66" w:rsidRDefault="00000000">
      <w:pPr>
        <w:pStyle w:val="BodyText"/>
      </w:pPr>
      <w:r>
        <w:t>The country with one of the largest cod fishing industry, it is evident that there has been a clear and gradual increase in the number of cod caught over time from 2010 to 2020 and a small decrease from the start of 2020 till the end of 2021.</w:t>
      </w:r>
    </w:p>
    <w:p w14:paraId="4A8E657F" w14:textId="77777777" w:rsidR="002A0F66" w:rsidRDefault="00000000">
      <w:pPr>
        <w:pStyle w:val="BodyText"/>
      </w:pPr>
      <w:r>
        <w:rPr>
          <w:noProof/>
        </w:rPr>
        <w:lastRenderedPageBreak/>
        <w:drawing>
          <wp:inline distT="0" distB="0" distL="0" distR="0" wp14:anchorId="1F55ABD6" wp14:editId="34AE04D0">
            <wp:extent cx="5334000" cy="3293094"/>
            <wp:effectExtent l="0" t="0" r="0" b="0"/>
            <wp:docPr id="33" name="Picture" descr="Icelandic monthly cod landing"/>
            <wp:cNvGraphicFramePr/>
            <a:graphic xmlns:a="http://schemas.openxmlformats.org/drawingml/2006/main">
              <a:graphicData uri="http://schemas.openxmlformats.org/drawingml/2006/picture">
                <pic:pic xmlns:pic="http://schemas.openxmlformats.org/drawingml/2006/picture">
                  <pic:nvPicPr>
                    <pic:cNvPr id="34" name="Picture" descr="IcelandSeasonalCodFishing.png"/>
                    <pic:cNvPicPr>
                      <a:picLocks noChangeAspect="1" noChangeArrowheads="1"/>
                    </pic:cNvPicPr>
                  </pic:nvPicPr>
                  <pic:blipFill>
                    <a:blip r:embed="rId8"/>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14:paraId="53D89419" w14:textId="77777777" w:rsidR="002A0F66" w:rsidRDefault="00000000">
      <w:pPr>
        <w:pStyle w:val="BodyText"/>
      </w:pPr>
      <w:r>
        <w:t>Checking the temperature to look for any similar patterns we can see that temperature did indeed have a slight increase and then decrease why could explain some of the variation of the controlled fishing observed.</w:t>
      </w:r>
    </w:p>
    <w:tbl>
      <w:tblPr>
        <w:tblStyle w:val="Table"/>
        <w:tblW w:w="5000" w:type="pct"/>
        <w:tblLook w:val="0000" w:firstRow="0" w:lastRow="0" w:firstColumn="0" w:lastColumn="0" w:noHBand="0" w:noVBand="0"/>
      </w:tblPr>
      <w:tblGrid>
        <w:gridCol w:w="9054"/>
      </w:tblGrid>
      <w:tr w:rsidR="002A0F66" w14:paraId="39C21D86" w14:textId="77777777">
        <w:tc>
          <w:tcPr>
            <w:tcW w:w="0" w:type="auto"/>
          </w:tcPr>
          <w:p w14:paraId="36B6708E" w14:textId="77777777" w:rsidR="002A0F66" w:rsidRDefault="00000000">
            <w:pPr>
              <w:pStyle w:val="Figure"/>
              <w:jc w:val="center"/>
            </w:pPr>
            <w:r>
              <w:rPr>
                <w:noProof/>
              </w:rPr>
              <w:drawing>
                <wp:inline distT="0" distB="0" distL="0" distR="0" wp14:anchorId="12FB71C3" wp14:editId="53480348">
                  <wp:extent cx="5334000" cy="329309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celandSeasonalTempC.png"/>
                          <pic:cNvPicPr>
                            <a:picLocks noChangeAspect="1" noChangeArrowheads="1"/>
                          </pic:cNvPicPr>
                        </pic:nvPicPr>
                        <pic:blipFill>
                          <a:blip r:embed="rId9"/>
                          <a:stretch>
                            <a:fillRect/>
                          </a:stretch>
                        </pic:blipFill>
                        <pic:spPr bwMode="auto">
                          <a:xfrm>
                            <a:off x="0" y="0"/>
                            <a:ext cx="5334000" cy="3293094"/>
                          </a:xfrm>
                          <a:prstGeom prst="rect">
                            <a:avLst/>
                          </a:prstGeom>
                          <a:noFill/>
                          <a:ln w="9525">
                            <a:noFill/>
                            <a:headEnd/>
                            <a:tailEnd/>
                          </a:ln>
                        </pic:spPr>
                      </pic:pic>
                    </a:graphicData>
                  </a:graphic>
                </wp:inline>
              </w:drawing>
            </w:r>
          </w:p>
          <w:p w14:paraId="1008B987" w14:textId="77777777" w:rsidR="002A0F66" w:rsidRDefault="00000000">
            <w:pPr>
              <w:pStyle w:val="ImageCaption"/>
              <w:spacing w:before="200"/>
            </w:pPr>
            <w:r>
              <w:t>Icelandic monthly temperature variations</w:t>
            </w:r>
          </w:p>
        </w:tc>
      </w:tr>
    </w:tbl>
    <w:p w14:paraId="66F38155" w14:textId="77777777" w:rsidR="002A0F66" w:rsidRDefault="00000000">
      <w:pPr>
        <w:pStyle w:val="BodyText"/>
      </w:pPr>
      <w:r>
        <w:t>We will start by fitting a linear model to see how much can the change in temperature lead to variation in the number of cod landings</w:t>
      </w:r>
    </w:p>
    <w:p w14:paraId="0E5599B9" w14:textId="77777777" w:rsidR="000932FE" w:rsidRDefault="00000000">
      <w:pPr>
        <w:pStyle w:val="BodyText"/>
      </w:pPr>
      <w:r>
        <w:rPr>
          <w:noProof/>
        </w:rPr>
        <w:lastRenderedPageBreak/>
        <w:drawing>
          <wp:inline distT="0" distB="0" distL="0" distR="0" wp14:anchorId="0CB2B8E7" wp14:editId="3F6C1DEE">
            <wp:extent cx="5334000" cy="2944020"/>
            <wp:effectExtent l="0" t="0" r="0" b="0"/>
            <wp:docPr id="39" name="Picture" descr="Linear Model summary"/>
            <wp:cNvGraphicFramePr/>
            <a:graphic xmlns:a="http://schemas.openxmlformats.org/drawingml/2006/main">
              <a:graphicData uri="http://schemas.openxmlformats.org/drawingml/2006/picture">
                <pic:pic xmlns:pic="http://schemas.openxmlformats.org/drawingml/2006/picture">
                  <pic:nvPicPr>
                    <pic:cNvPr id="40" name="Picture" descr="IcelandLinearModel.png"/>
                    <pic:cNvPicPr>
                      <a:picLocks noChangeAspect="1" noChangeArrowheads="1"/>
                    </pic:cNvPicPr>
                  </pic:nvPicPr>
                  <pic:blipFill>
                    <a:blip r:embed="rId10"/>
                    <a:stretch>
                      <a:fillRect/>
                    </a:stretch>
                  </pic:blipFill>
                  <pic:spPr bwMode="auto">
                    <a:xfrm>
                      <a:off x="0" y="0"/>
                      <a:ext cx="5334000" cy="2944020"/>
                    </a:xfrm>
                    <a:prstGeom prst="rect">
                      <a:avLst/>
                    </a:prstGeom>
                    <a:noFill/>
                    <a:ln w="9525">
                      <a:noFill/>
                      <a:headEnd/>
                      <a:tailEnd/>
                    </a:ln>
                  </pic:spPr>
                </pic:pic>
              </a:graphicData>
            </a:graphic>
          </wp:inline>
        </w:drawing>
      </w:r>
      <w:r>
        <w:t xml:space="preserve"> </w:t>
      </w:r>
    </w:p>
    <w:p w14:paraId="26B58A0C" w14:textId="70CD4825" w:rsidR="002A0F66" w:rsidRDefault="00000000">
      <w:pPr>
        <w:pStyle w:val="BodyText"/>
      </w:pPr>
      <w:r>
        <w:t xml:space="preserve">As we can from the model, temperature is statistically significant and </w:t>
      </w:r>
      <w:proofErr w:type="gramStart"/>
      <w:r>
        <w:t>is capable of explaining</w:t>
      </w:r>
      <w:proofErr w:type="gramEnd"/>
      <w:r>
        <w:t xml:space="preserve"> up tp 20% of variation in cod landings however this model is not capturing the time series aspect of our data.</w:t>
      </w:r>
    </w:p>
    <w:p w14:paraId="1D7DC4FB" w14:textId="77777777" w:rsidR="002A0F66" w:rsidRDefault="00000000">
      <w:pPr>
        <w:pStyle w:val="BodyText"/>
      </w:pPr>
      <w:r>
        <w:t>Which from the temperature to catch ration does seem to hold true as lower temperature values seem to attract a bigger number of cod landings and the inverse also does seem to hold true.</w:t>
      </w:r>
    </w:p>
    <w:tbl>
      <w:tblPr>
        <w:tblStyle w:val="Table"/>
        <w:tblW w:w="5000" w:type="pct"/>
        <w:tblLook w:val="0000" w:firstRow="0" w:lastRow="0" w:firstColumn="0" w:lastColumn="0" w:noHBand="0" w:noVBand="0"/>
      </w:tblPr>
      <w:tblGrid>
        <w:gridCol w:w="9054"/>
      </w:tblGrid>
      <w:tr w:rsidR="002A0F66" w14:paraId="06418408" w14:textId="77777777">
        <w:tc>
          <w:tcPr>
            <w:tcW w:w="0" w:type="auto"/>
          </w:tcPr>
          <w:p w14:paraId="7CFA83C2" w14:textId="77777777" w:rsidR="002A0F66" w:rsidRDefault="00000000">
            <w:pPr>
              <w:pStyle w:val="Figure"/>
              <w:jc w:val="center"/>
            </w:pPr>
            <w:r>
              <w:rPr>
                <w:noProof/>
              </w:rPr>
              <w:drawing>
                <wp:inline distT="0" distB="0" distL="0" distR="0" wp14:anchorId="31C50D27" wp14:editId="6F9654E7">
                  <wp:extent cx="5334000" cy="329309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empCatchesRelationship.png"/>
                          <pic:cNvPicPr>
                            <a:picLocks noChangeAspect="1" noChangeArrowheads="1"/>
                          </pic:cNvPicPr>
                        </pic:nvPicPr>
                        <pic:blipFill>
                          <a:blip r:embed="rId11"/>
                          <a:stretch>
                            <a:fillRect/>
                          </a:stretch>
                        </pic:blipFill>
                        <pic:spPr bwMode="auto">
                          <a:xfrm>
                            <a:off x="0" y="0"/>
                            <a:ext cx="5334000" cy="3293094"/>
                          </a:xfrm>
                          <a:prstGeom prst="rect">
                            <a:avLst/>
                          </a:prstGeom>
                          <a:noFill/>
                          <a:ln w="9525">
                            <a:noFill/>
                            <a:headEnd/>
                            <a:tailEnd/>
                          </a:ln>
                        </pic:spPr>
                      </pic:pic>
                    </a:graphicData>
                  </a:graphic>
                </wp:inline>
              </w:drawing>
            </w:r>
          </w:p>
          <w:p w14:paraId="319D9A9F" w14:textId="77777777" w:rsidR="002A0F66" w:rsidRDefault="00000000">
            <w:pPr>
              <w:pStyle w:val="ImageCaption"/>
              <w:spacing w:before="200"/>
            </w:pPr>
            <w:r>
              <w:t>Icelandic cod export trade value</w:t>
            </w:r>
          </w:p>
        </w:tc>
      </w:tr>
    </w:tbl>
    <w:p w14:paraId="1A72D836" w14:textId="77777777" w:rsidR="002A0F66" w:rsidRDefault="00000000">
      <w:pPr>
        <w:pStyle w:val="Heading3"/>
      </w:pPr>
      <w:bookmarkStart w:id="22" w:name="faroe-islands"/>
      <w:bookmarkStart w:id="23" w:name="_Toc131086826"/>
      <w:bookmarkEnd w:id="20"/>
      <w:r>
        <w:lastRenderedPageBreak/>
        <w:t>Faroe Islands</w:t>
      </w:r>
      <w:bookmarkEnd w:id="23"/>
    </w:p>
    <w:p w14:paraId="42DD5706" w14:textId="77777777" w:rsidR="002A0F66" w:rsidRDefault="00000000">
      <w:pPr>
        <w:pStyle w:val="FirstParagraph"/>
      </w:pPr>
      <w:r>
        <w:t>Looking now at the Danish Faroe Islands we have gathered data of the sea surface temperature from the NOAA tool kit datasets of the approximate exclusive economic zone of the Faroe Islands O’Brien (n.d.). The caught data was again gathered from the ICES dataset of country members “Catch Statistics” (n.d.) which was also used to double check the validity of the monthly caught data from the Statistics Institution of the Faroe Islands “Fish Catches: Statistics Faroe Islands” (n.d.).</w:t>
      </w:r>
    </w:p>
    <w:p w14:paraId="40605EFD" w14:textId="77777777" w:rsidR="002A0F66" w:rsidRDefault="00000000">
      <w:pPr>
        <w:pStyle w:val="BodyText"/>
      </w:pPr>
      <w:r>
        <w:t>From the graph bellow, it is evident that there was a sharp increase in the number of cod caught over time from 2010 to 2016 and a sharper decrease from the start of 2016 till the end of our data in December of 2021.</w:t>
      </w:r>
    </w:p>
    <w:tbl>
      <w:tblPr>
        <w:tblStyle w:val="Table"/>
        <w:tblW w:w="5000" w:type="pct"/>
        <w:tblLook w:val="0000" w:firstRow="0" w:lastRow="0" w:firstColumn="0" w:lastColumn="0" w:noHBand="0" w:noVBand="0"/>
      </w:tblPr>
      <w:tblGrid>
        <w:gridCol w:w="9054"/>
      </w:tblGrid>
      <w:tr w:rsidR="002A0F66" w14:paraId="4F168572" w14:textId="77777777">
        <w:tc>
          <w:tcPr>
            <w:tcW w:w="0" w:type="auto"/>
          </w:tcPr>
          <w:p w14:paraId="4C28F9A2" w14:textId="77777777" w:rsidR="002A0F66" w:rsidRDefault="00000000">
            <w:pPr>
              <w:pStyle w:val="Figure"/>
              <w:jc w:val="center"/>
            </w:pPr>
            <w:r>
              <w:rPr>
                <w:noProof/>
              </w:rPr>
              <w:drawing>
                <wp:inline distT="0" distB="0" distL="0" distR="0" wp14:anchorId="7544038C" wp14:editId="4D4905C6">
                  <wp:extent cx="5334000" cy="329309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aroeSeasonalCodFishing.png"/>
                          <pic:cNvPicPr>
                            <a:picLocks noChangeAspect="1" noChangeArrowheads="1"/>
                          </pic:cNvPicPr>
                        </pic:nvPicPr>
                        <pic:blipFill>
                          <a:blip r:embed="rId12"/>
                          <a:stretch>
                            <a:fillRect/>
                          </a:stretch>
                        </pic:blipFill>
                        <pic:spPr bwMode="auto">
                          <a:xfrm>
                            <a:off x="0" y="0"/>
                            <a:ext cx="5334000" cy="3293094"/>
                          </a:xfrm>
                          <a:prstGeom prst="rect">
                            <a:avLst/>
                          </a:prstGeom>
                          <a:noFill/>
                          <a:ln w="9525">
                            <a:noFill/>
                            <a:headEnd/>
                            <a:tailEnd/>
                          </a:ln>
                        </pic:spPr>
                      </pic:pic>
                    </a:graphicData>
                  </a:graphic>
                </wp:inline>
              </w:drawing>
            </w:r>
          </w:p>
          <w:p w14:paraId="5AFDA101" w14:textId="77777777" w:rsidR="002A0F66" w:rsidRDefault="00000000">
            <w:pPr>
              <w:pStyle w:val="ImageCaption"/>
              <w:spacing w:before="200"/>
            </w:pPr>
            <w:r>
              <w:t>Faroe Islands monthly cod landing</w:t>
            </w:r>
          </w:p>
        </w:tc>
      </w:tr>
    </w:tbl>
    <w:p w14:paraId="2E0A3757" w14:textId="77777777" w:rsidR="002A0F66" w:rsidRDefault="00000000">
      <w:pPr>
        <w:pStyle w:val="BodyText"/>
      </w:pPr>
      <w:r>
        <w:t>Now we will check the temperature to look for any similar patterns we can see that temperature did not follow this trend as it seems to be too gradual to justify any of the sharp increases or decreases in the fishing partners we have previously observed. Exactly at the start there is an increase in temperature that does coincide with a decrease in cod landings but has fishing has a sharp increased and decreased the temperature only very barely decreases until 2020 where it starts increasing which does coincide when the landing decreased becomes even sharper.</w:t>
      </w:r>
    </w:p>
    <w:p w14:paraId="58F9BEAC" w14:textId="77777777" w:rsidR="002A0F66" w:rsidRDefault="00000000">
      <w:pPr>
        <w:pStyle w:val="BodyText"/>
      </w:pPr>
      <w:r>
        <w:t>Has the graph displays, temperature has a slight increase at the beginning of the of our designated data time frame, peaking at around 2017 and then very gradually decreasing till 2020, where it starts gradually increasing again.</w:t>
      </w:r>
    </w:p>
    <w:p w14:paraId="0014C3ED" w14:textId="77777777" w:rsidR="002A0F66" w:rsidRDefault="00000000">
      <w:pPr>
        <w:pStyle w:val="BodyText"/>
      </w:pPr>
      <w:r>
        <w:lastRenderedPageBreak/>
        <w:t>This behaviours might be why we could explain some of the variation of the controlled fishing observed but not the sharp increases and decreases of cod landings during the time frame.</w:t>
      </w:r>
    </w:p>
    <w:tbl>
      <w:tblPr>
        <w:tblStyle w:val="Table"/>
        <w:tblW w:w="5000" w:type="pct"/>
        <w:tblLook w:val="0000" w:firstRow="0" w:lastRow="0" w:firstColumn="0" w:lastColumn="0" w:noHBand="0" w:noVBand="0"/>
      </w:tblPr>
      <w:tblGrid>
        <w:gridCol w:w="9054"/>
      </w:tblGrid>
      <w:tr w:rsidR="002A0F66" w14:paraId="09AE20F4" w14:textId="77777777">
        <w:tc>
          <w:tcPr>
            <w:tcW w:w="0" w:type="auto"/>
          </w:tcPr>
          <w:p w14:paraId="37ACFCBE" w14:textId="77777777" w:rsidR="002A0F66" w:rsidRDefault="00000000">
            <w:pPr>
              <w:pStyle w:val="Figure"/>
              <w:jc w:val="center"/>
            </w:pPr>
            <w:r>
              <w:rPr>
                <w:noProof/>
              </w:rPr>
              <w:drawing>
                <wp:inline distT="0" distB="0" distL="0" distR="0" wp14:anchorId="056F56C6" wp14:editId="1B60953E">
                  <wp:extent cx="5334000" cy="329309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aroeSeasonTemperatureC.png"/>
                          <pic:cNvPicPr>
                            <a:picLocks noChangeAspect="1" noChangeArrowheads="1"/>
                          </pic:cNvPicPr>
                        </pic:nvPicPr>
                        <pic:blipFill>
                          <a:blip r:embed="rId13"/>
                          <a:stretch>
                            <a:fillRect/>
                          </a:stretch>
                        </pic:blipFill>
                        <pic:spPr bwMode="auto">
                          <a:xfrm>
                            <a:off x="0" y="0"/>
                            <a:ext cx="5334000" cy="3293094"/>
                          </a:xfrm>
                          <a:prstGeom prst="rect">
                            <a:avLst/>
                          </a:prstGeom>
                          <a:noFill/>
                          <a:ln w="9525">
                            <a:noFill/>
                            <a:headEnd/>
                            <a:tailEnd/>
                          </a:ln>
                        </pic:spPr>
                      </pic:pic>
                    </a:graphicData>
                  </a:graphic>
                </wp:inline>
              </w:drawing>
            </w:r>
          </w:p>
          <w:p w14:paraId="0268CDDC" w14:textId="77777777" w:rsidR="002A0F66" w:rsidRDefault="00000000">
            <w:pPr>
              <w:pStyle w:val="ImageCaption"/>
              <w:spacing w:before="200"/>
            </w:pPr>
            <w:r>
              <w:t>Faroe Islands monthly temperature variations</w:t>
            </w:r>
          </w:p>
        </w:tc>
      </w:tr>
    </w:tbl>
    <w:p w14:paraId="7832F4AD" w14:textId="77777777" w:rsidR="002A0F66" w:rsidRDefault="00000000">
      <w:pPr>
        <w:pStyle w:val="BodyText"/>
      </w:pPr>
      <w:r>
        <w:t>Afterwards, We will start by fitting a linear model to see how much can how the multiple gradual changes in temperature are correlated to any of the abrupt variation in the number of cod landings.</w:t>
      </w:r>
    </w:p>
    <w:p w14:paraId="01D82904" w14:textId="77777777" w:rsidR="0057329F" w:rsidRDefault="00000000">
      <w:pPr>
        <w:pStyle w:val="BodyText"/>
      </w:pPr>
      <w:r>
        <w:rPr>
          <w:noProof/>
        </w:rPr>
        <w:drawing>
          <wp:inline distT="0" distB="0" distL="0" distR="0" wp14:anchorId="634A1E8C" wp14:editId="2D82D573">
            <wp:extent cx="5334000" cy="2891531"/>
            <wp:effectExtent l="0" t="0" r="0" b="0"/>
            <wp:docPr id="52" name="Picture" descr="Linear Model summary"/>
            <wp:cNvGraphicFramePr/>
            <a:graphic xmlns:a="http://schemas.openxmlformats.org/drawingml/2006/main">
              <a:graphicData uri="http://schemas.openxmlformats.org/drawingml/2006/picture">
                <pic:pic xmlns:pic="http://schemas.openxmlformats.org/drawingml/2006/picture">
                  <pic:nvPicPr>
                    <pic:cNvPr id="53" name="Picture" descr="FaroeLinearModel.png"/>
                    <pic:cNvPicPr>
                      <a:picLocks noChangeAspect="1" noChangeArrowheads="1"/>
                    </pic:cNvPicPr>
                  </pic:nvPicPr>
                  <pic:blipFill>
                    <a:blip r:embed="rId14"/>
                    <a:stretch>
                      <a:fillRect/>
                    </a:stretch>
                  </pic:blipFill>
                  <pic:spPr bwMode="auto">
                    <a:xfrm>
                      <a:off x="0" y="0"/>
                      <a:ext cx="5334000" cy="2891531"/>
                    </a:xfrm>
                    <a:prstGeom prst="rect">
                      <a:avLst/>
                    </a:prstGeom>
                    <a:noFill/>
                    <a:ln w="9525">
                      <a:noFill/>
                      <a:headEnd/>
                      <a:tailEnd/>
                    </a:ln>
                  </pic:spPr>
                </pic:pic>
              </a:graphicData>
            </a:graphic>
          </wp:inline>
        </w:drawing>
      </w:r>
      <w:r>
        <w:t xml:space="preserve"> </w:t>
      </w:r>
    </w:p>
    <w:p w14:paraId="55E17EFB" w14:textId="4F444ABE" w:rsidR="002A0F66" w:rsidRDefault="00000000">
      <w:pPr>
        <w:pStyle w:val="BodyText"/>
      </w:pPr>
      <w:r>
        <w:lastRenderedPageBreak/>
        <w:t xml:space="preserve">As we can </w:t>
      </w:r>
      <w:r w:rsidR="0057329F">
        <w:t xml:space="preserve">see </w:t>
      </w:r>
      <w:r>
        <w:t>from the</w:t>
      </w:r>
      <w:r w:rsidR="0057329F">
        <w:t xml:space="preserve"> linear</w:t>
      </w:r>
      <w:r>
        <w:t xml:space="preserve"> model, temperature is still statistically significant but is only capable of justifying 1 to 2% variation of catches due to the lack of variation of temperature to infer on any of the sharp changes in cod landings, leading us to believe there might be impactful local factors than the global ecosystem change due to global warming, however the available data doesn’t cover a sufficient time period to make such statements.</w:t>
      </w:r>
    </w:p>
    <w:p w14:paraId="7E2E57E0" w14:textId="77777777" w:rsidR="00400CDB" w:rsidRDefault="00000000">
      <w:pPr>
        <w:pStyle w:val="BodyText"/>
      </w:pPr>
      <w:r>
        <w:rPr>
          <w:noProof/>
        </w:rPr>
        <w:drawing>
          <wp:inline distT="0" distB="0" distL="0" distR="0" wp14:anchorId="0F436888" wp14:editId="280DF563">
            <wp:extent cx="5334000" cy="3293094"/>
            <wp:effectExtent l="0" t="0" r="0" b="0"/>
            <wp:docPr id="55" name="Picture" descr="Faroe Island Temperature to Cod landing relation"/>
            <wp:cNvGraphicFramePr/>
            <a:graphic xmlns:a="http://schemas.openxmlformats.org/drawingml/2006/main">
              <a:graphicData uri="http://schemas.openxmlformats.org/drawingml/2006/picture">
                <pic:pic xmlns:pic="http://schemas.openxmlformats.org/drawingml/2006/picture">
                  <pic:nvPicPr>
                    <pic:cNvPr id="56" name="Picture" descr="FaroeTemperatureCatchRelation.png"/>
                    <pic:cNvPicPr>
                      <a:picLocks noChangeAspect="1" noChangeArrowheads="1"/>
                    </pic:cNvPicPr>
                  </pic:nvPicPr>
                  <pic:blipFill>
                    <a:blip r:embed="rId15"/>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14:paraId="46D154B3" w14:textId="043EF449" w:rsidR="002A0F66" w:rsidRDefault="00000000">
      <w:pPr>
        <w:pStyle w:val="BodyText"/>
      </w:pPr>
      <w:r>
        <w:t>As we can observe from graphic the relation between temperature and and cod landing seems to be no correlation as temperature spikes have little to no effect on the cod landing.</w:t>
      </w:r>
    </w:p>
    <w:p w14:paraId="67AB37FC" w14:textId="77777777" w:rsidR="002A0F66" w:rsidRDefault="00000000">
      <w:pPr>
        <w:pStyle w:val="Heading3"/>
      </w:pPr>
      <w:bookmarkStart w:id="24" w:name="norway"/>
      <w:bookmarkStart w:id="25" w:name="_Toc131086827"/>
      <w:bookmarkEnd w:id="22"/>
      <w:r>
        <w:t>Norway</w:t>
      </w:r>
      <w:bookmarkEnd w:id="25"/>
    </w:p>
    <w:p w14:paraId="2E8F9A09" w14:textId="77777777" w:rsidR="002A0F66" w:rsidRDefault="00000000">
      <w:pPr>
        <w:pStyle w:val="FirstParagraph"/>
      </w:pPr>
      <w:r>
        <w:t>As a result of the lack of readily available data it will not be possible to make meaningful comparisons with the previous analysis, furthermore primary data collection would be beyond the scope of this project.</w:t>
      </w:r>
    </w:p>
    <w:p w14:paraId="56151CCA" w14:textId="77777777" w:rsidR="002A0F66" w:rsidRDefault="00000000">
      <w:pPr>
        <w:pStyle w:val="Heading2"/>
      </w:pPr>
      <w:bookmarkStart w:id="26" w:name="conclusion"/>
      <w:bookmarkStart w:id="27" w:name="_Toc131086828"/>
      <w:bookmarkEnd w:id="18"/>
      <w:bookmarkEnd w:id="24"/>
      <w:r>
        <w:t>Conclusion</w:t>
      </w:r>
      <w:bookmarkEnd w:id="27"/>
    </w:p>
    <w:p w14:paraId="02FE6334" w14:textId="77777777" w:rsidR="002A0F66" w:rsidRDefault="00000000">
      <w:pPr>
        <w:pStyle w:val="Heading3"/>
      </w:pPr>
      <w:bookmarkStart w:id="28" w:name="summary-of-findings"/>
      <w:bookmarkStart w:id="29" w:name="_Toc131086829"/>
      <w:r>
        <w:t>Summary of findings</w:t>
      </w:r>
      <w:bookmarkEnd w:id="29"/>
    </w:p>
    <w:p w14:paraId="743071FE" w14:textId="77777777" w:rsidR="002A0F66" w:rsidRDefault="00000000">
      <w:pPr>
        <w:pStyle w:val="FirstParagraph"/>
      </w:pPr>
      <w:r>
        <w:t xml:space="preserve">The current study provides an assessment of the current state of the Atlantic cod populations in Norway, the Danish Faroe Islands and Iceland. The analysis reveals that the fishing mortality rates for cod in Norway are above the recommended levels for sustainable fishing, while the cod population in the Norwegian Sea and other areas has been declining since 2014 Zbiciak and Markiewicz (2023). Climate change has been identified as a significant factor affecting the cod population in Norway, with changes in ocean temperature and acidity levels impacting the fish’s growth, </w:t>
      </w:r>
      <w:r>
        <w:lastRenderedPageBreak/>
        <w:t>reproduction and survival rates. However, the study suggests that implementing measures such as reducing fishing pressure, improving fishing practices and protecting spawning and nursery areas can support the recovery and long-term sustainability of the cod population in Norway Zbiciak and Markiewicz (2023).</w:t>
      </w:r>
    </w:p>
    <w:p w14:paraId="01920EA5" w14:textId="77777777" w:rsidR="002A0F66" w:rsidRDefault="00000000">
      <w:pPr>
        <w:pStyle w:val="BodyText"/>
      </w:pPr>
      <w:r>
        <w:t>In the Danish Faroe Islands, the study found that the subdivision of Atlantic cod stocks fished within the Faroese ecoregion has been increasing since the late 1990s, with the spawning-stock biomass (SSB) estimated to be at its highest level since the early 1970s. The report also highlights that the Faroese cod stock is in a healthy state, with the SSB estimated to be at or above the precautionary reference point. However, the study notes that the Icelandic cod stock is currently below the precautionary reference point and no directed fishing for Icelandic cod should take place in 2023 ICES (2023).</w:t>
      </w:r>
    </w:p>
    <w:p w14:paraId="5B48939A" w14:textId="77777777" w:rsidR="002A0F66" w:rsidRDefault="00000000">
      <w:pPr>
        <w:pStyle w:val="BodyText"/>
      </w:pPr>
      <w:r>
        <w:t>The study also investigates the effects of climate change on cod fisheries in Iceland and finds that there has been a clear and gradual increase in the number of cod caught over time from 2010 to 2020, with a small decrease from the start of 2020 till the end of 2021. Temperature variations were found to be statistically significant in explaining up to 20% of the variation in cod landings. In contrast, the study found that temperature had little to no effect on the cod landing in the Danish Faroe Islands.</w:t>
      </w:r>
    </w:p>
    <w:p w14:paraId="0A53559D" w14:textId="77777777" w:rsidR="002A0F66" w:rsidRDefault="00000000">
      <w:pPr>
        <w:pStyle w:val="BodyText"/>
      </w:pPr>
      <w:r>
        <w:t>Overall, the findings of the present study provide insights into the current state of Atlantic cod populations in Norway, the Danish Faroe Islands and Iceland, highlighting the impact of climate change on these populations and the potential for sustainable fishing practices to support their recovery and long-term sustainability.</w:t>
      </w:r>
    </w:p>
    <w:p w14:paraId="3A081EBC" w14:textId="77777777" w:rsidR="002A0F66" w:rsidRDefault="00000000">
      <w:pPr>
        <w:pStyle w:val="Heading3"/>
      </w:pPr>
      <w:bookmarkStart w:id="30" w:name="X64646b0f01933a8b40a1f8cb832301bd46c4c90"/>
      <w:bookmarkStart w:id="31" w:name="_Toc131086830"/>
      <w:bookmarkEnd w:id="28"/>
      <w:r>
        <w:t>Implications for cod fisheries and fishing communities</w:t>
      </w:r>
      <w:bookmarkEnd w:id="31"/>
    </w:p>
    <w:p w14:paraId="648FDCB3" w14:textId="77777777" w:rsidR="002A0F66" w:rsidRDefault="00000000">
      <w:pPr>
        <w:pStyle w:val="FirstParagraph"/>
      </w:pPr>
      <w:r>
        <w:t>Firstly, the impact of climate change on cod populations cannot be ignored. Changes in ocean temperature can have significant effects on the growth, reproduction, and survival rates of cod Zbiciak and Markiewicz (2023). As such, it may be necessary for fisheries management to take into account the effects of climate change in order to ensure the sustainability of the industry.</w:t>
      </w:r>
    </w:p>
    <w:p w14:paraId="7E12A706" w14:textId="77777777" w:rsidR="002A0F66" w:rsidRDefault="00000000">
      <w:pPr>
        <w:pStyle w:val="BodyText"/>
      </w:pPr>
      <w:r>
        <w:t>The study has found that as water temperatures rise, there is a decrease in the number of Atlantic cod in Iceland, but not in the Faroe Islands. One possible explanation for this is that the range of temperature variation in the Faroe Islands is much smaller than in Iceland, which could help to explain why the impact of rising temperatures on cod populations is less severe in this region.</w:t>
      </w:r>
    </w:p>
    <w:p w14:paraId="2C9E95E1" w14:textId="77777777" w:rsidR="002A0F66" w:rsidRDefault="00000000">
      <w:pPr>
        <w:pStyle w:val="BodyText"/>
      </w:pPr>
      <w:r>
        <w:t>To further investigate this trend, it may be necessary to identify the critical temperature range at which Atlantic cod populations experience a substantial decline. This would help to provide more specific insights into the factors that contribute to the observed differences in cod populations between Iceland and the Faroe Islands.</w:t>
      </w:r>
    </w:p>
    <w:p w14:paraId="5AE8A696" w14:textId="77777777" w:rsidR="002A0F66" w:rsidRDefault="00000000">
      <w:pPr>
        <w:pStyle w:val="BodyText"/>
      </w:pPr>
      <w:r>
        <w:t xml:space="preserve">Another potential explanation for the differing impact of rising temperatures on cod populations in Iceland and the Faroe Islands is that other subspecies of cod might </w:t>
      </w:r>
      <w:r>
        <w:lastRenderedPageBreak/>
        <w:t>migrate to the waters around the Faroe Islands, which could help to offset the negative impact of temperature on the local cod population.</w:t>
      </w:r>
    </w:p>
    <w:p w14:paraId="2A4BBE22" w14:textId="77777777" w:rsidR="002A0F66" w:rsidRDefault="00000000">
      <w:pPr>
        <w:pStyle w:val="BodyText"/>
      </w:pPr>
      <w:r>
        <w:t>The findings presented in the study highlight the need for further research to gain a more comprehensive understanding of the intricate relationship between water temperature and Atlantic cod populations in various regions.</w:t>
      </w:r>
    </w:p>
    <w:p w14:paraId="36C9D892" w14:textId="77777777" w:rsidR="002A0F66" w:rsidRDefault="00000000">
      <w:pPr>
        <w:pStyle w:val="BodyText"/>
      </w:pPr>
      <w:r>
        <w:t>Moreover, the data indicates that there are substantial disparities in the well-being of cod stocks across different areas. For instance, while the Norwegian Sea’s cod population has been decreasing since 2014, the stock in the Faroe Islands seems to be thriving Zbiciak and Markiewicz (2023). Therefore, it may be necessary for fisheries management to adopt a more localized approach instead of assuming that all cod stocks are equally vulnerable or implementing a “one-size-fits-all” solution for all fisheries.</w:t>
      </w:r>
    </w:p>
    <w:p w14:paraId="7886380C" w14:textId="77777777" w:rsidR="002A0F66" w:rsidRDefault="00000000">
      <w:pPr>
        <w:pStyle w:val="BodyText"/>
      </w:pPr>
      <w:r>
        <w:t>Lastly, it is clear that overfishing has had a significant impact on the cod population, particularly in Norway and that sustainable fishing practices and regulations are necessary to ensure the long-term viability of this industry Zbiciak and Markiewicz (2023). This could involve measures such as reducing fishing pressure, improving fishing practices, protecting spawning and nursery areas and making fisheries adopt industry standards such as the Marine Stewardship Council (MSC) certification can play an important role in ensuring responsible exploitation of fish stocks “How the MSC Fisheries Standard Works” (n.d.).</w:t>
      </w:r>
    </w:p>
    <w:p w14:paraId="50210A7C" w14:textId="77777777" w:rsidR="002A0F66" w:rsidRDefault="00000000">
      <w:pPr>
        <w:pStyle w:val="Heading3"/>
      </w:pPr>
      <w:bookmarkStart w:id="32" w:name="Xc257fd48ef47a1b140a67bdbb96e436bf04196b"/>
      <w:bookmarkStart w:id="33" w:name="_Toc131086831"/>
      <w:bookmarkEnd w:id="30"/>
      <w:r>
        <w:t>Future Directions for Research and Action</w:t>
      </w:r>
      <w:bookmarkEnd w:id="33"/>
    </w:p>
    <w:p w14:paraId="1E9C2711" w14:textId="77777777" w:rsidR="002A0F66" w:rsidRDefault="00000000">
      <w:pPr>
        <w:pStyle w:val="FirstParagraph"/>
      </w:pPr>
      <w:r>
        <w:t>In addition to continuing to gather more data over a longer time frame, it is also important to increase the frequency and accuracy of data collection to better understand the rate and magnitude of temperature changes in different regions. This will require investment in advanced monitoring technologies and infrastructure to improve the quality and coverage of data collection.</w:t>
      </w:r>
    </w:p>
    <w:p w14:paraId="67937FDB" w14:textId="77777777" w:rsidR="002A0F66" w:rsidRDefault="00000000">
      <w:pPr>
        <w:pStyle w:val="BodyText"/>
      </w:pPr>
      <w:r>
        <w:t>Furthermore, it may be beneficial to expand research beyond just the effects of temperature on Atlantic cod populations, to also investigate the impact of other environmental factors such as ocean acidification and habitat degradation. This will help to better understand the complex interactions between different factors that contribute to changes in fish populations, and inform more comprehensive and effective management strategies.</w:t>
      </w:r>
    </w:p>
    <w:p w14:paraId="209CD5BE" w14:textId="77777777" w:rsidR="002A0F66" w:rsidRDefault="00000000">
      <w:pPr>
        <w:pStyle w:val="Heading2"/>
      </w:pPr>
      <w:bookmarkStart w:id="34" w:name="references"/>
      <w:bookmarkStart w:id="35" w:name="_Toc131086832"/>
      <w:bookmarkEnd w:id="26"/>
      <w:bookmarkEnd w:id="32"/>
      <w:r>
        <w:t>References</w:t>
      </w:r>
      <w:bookmarkEnd w:id="35"/>
    </w:p>
    <w:p w14:paraId="3BC0A40E" w14:textId="77777777" w:rsidR="002A0F66" w:rsidRDefault="00000000">
      <w:pPr>
        <w:pStyle w:val="Bibliography"/>
      </w:pPr>
      <w:bookmarkStart w:id="36" w:name="ref-datasetCollections"/>
      <w:bookmarkStart w:id="37" w:name="refs"/>
      <w:r>
        <w:t xml:space="preserve">“Catch Statistics.” n.d. </w:t>
      </w:r>
      <w:r>
        <w:rPr>
          <w:i/>
          <w:iCs/>
        </w:rPr>
        <w:t>Dataset Collections</w:t>
      </w:r>
      <w:r>
        <w:t xml:space="preserve">. </w:t>
      </w:r>
      <w:hyperlink r:id="rId16">
        <w:r>
          <w:rPr>
            <w:rStyle w:val="Hyperlink"/>
          </w:rPr>
          <w:t>https://www.ices.dk/data/dataset-collections/Pages/Fish-catch-and-stock-assessment.aspx</w:t>
        </w:r>
      </w:hyperlink>
      <w:r>
        <w:t>.</w:t>
      </w:r>
    </w:p>
    <w:p w14:paraId="6862723E" w14:textId="77777777" w:rsidR="002A0F66" w:rsidRDefault="00000000">
      <w:pPr>
        <w:pStyle w:val="Bibliography"/>
      </w:pPr>
      <w:bookmarkStart w:id="38" w:name="ref-SST"/>
      <w:bookmarkEnd w:id="36"/>
      <w:r>
        <w:t xml:space="preserve">“Climate Change Indicators: Sea Surface Temperature.” n.d. </w:t>
      </w:r>
      <w:r>
        <w:rPr>
          <w:i/>
          <w:iCs/>
        </w:rPr>
        <w:t>EPA</w:t>
      </w:r>
      <w:r>
        <w:t xml:space="preserve">. Environmental Protection Agency. </w:t>
      </w:r>
      <w:hyperlink r:id="rId17">
        <w:r>
          <w:rPr>
            <w:rStyle w:val="Hyperlink"/>
          </w:rPr>
          <w:t>https://www.epa.gov/climate-indicators/climate-change-indicators-sea-surface-temperature</w:t>
        </w:r>
      </w:hyperlink>
      <w:r>
        <w:t>.</w:t>
      </w:r>
    </w:p>
    <w:p w14:paraId="23C5A777" w14:textId="77777777" w:rsidR="002A0F66" w:rsidRDefault="00000000">
      <w:pPr>
        <w:pStyle w:val="Bibliography"/>
      </w:pPr>
      <w:bookmarkStart w:id="39" w:name="ref-colapse"/>
      <w:bookmarkEnd w:id="38"/>
      <w:r>
        <w:lastRenderedPageBreak/>
        <w:t xml:space="preserve">Cochrane, Kevern L. 2000. “Reconciling Sustainability, Economic Efficiency and Equity in Fisheries: The One That Got Away?” </w:t>
      </w:r>
      <w:r>
        <w:rPr>
          <w:i/>
          <w:iCs/>
        </w:rPr>
        <w:t>Fish and Fisheries</w:t>
      </w:r>
      <w:r>
        <w:t xml:space="preserve"> 1 (1): 3–21. </w:t>
      </w:r>
      <w:hyperlink r:id="rId18">
        <w:r>
          <w:rPr>
            <w:rStyle w:val="Hyperlink"/>
          </w:rPr>
          <w:t>https://doi.org/10.1046/j.1467-2979.2000.00003.x</w:t>
        </w:r>
      </w:hyperlink>
      <w:r>
        <w:t>.</w:t>
      </w:r>
    </w:p>
    <w:p w14:paraId="70B64C21" w14:textId="77777777" w:rsidR="0057329F" w:rsidRDefault="00000000">
      <w:pPr>
        <w:pStyle w:val="Bibliography"/>
      </w:pPr>
      <w:bookmarkStart w:id="40" w:name="ref-statisticsIceland"/>
      <w:bookmarkEnd w:id="39"/>
      <w:r>
        <w:t xml:space="preserve">“Export of Marine Products.” n.d.a. </w:t>
      </w:r>
      <w:r>
        <w:rPr>
          <w:i/>
          <w:iCs/>
        </w:rPr>
        <w:t>Statistics Iceland</w:t>
      </w:r>
      <w:r>
        <w:t xml:space="preserve">. </w:t>
      </w:r>
      <w:hyperlink r:id="rId19">
        <w:r>
          <w:rPr>
            <w:rStyle w:val="Hyperlink"/>
          </w:rPr>
          <w:t>https://statice.is/statistics/business-sectors/fisheries/export-of-marine-products/</w:t>
        </w:r>
      </w:hyperlink>
      <w:r>
        <w:t>.</w:t>
      </w:r>
    </w:p>
    <w:p w14:paraId="1C938E45" w14:textId="77777777" w:rsidR="002A0F66" w:rsidRDefault="00000000">
      <w:pPr>
        <w:pStyle w:val="Bibliography"/>
      </w:pPr>
      <w:bookmarkStart w:id="41" w:name="ref-hagstofa"/>
      <w:bookmarkEnd w:id="40"/>
      <w:r>
        <w:t xml:space="preserve">———. n.d.b. </w:t>
      </w:r>
      <w:r>
        <w:rPr>
          <w:i/>
          <w:iCs/>
        </w:rPr>
        <w:t>Hagstofa</w:t>
      </w:r>
      <w:r>
        <w:t xml:space="preserve">. </w:t>
      </w:r>
      <w:hyperlink r:id="rId20">
        <w:r>
          <w:rPr>
            <w:rStyle w:val="Hyperlink"/>
          </w:rPr>
          <w:t>https://px.hagstofa.is/pxen/pxweb/en/Atvinnuvegir/Atvinnuvegir__sjavarutvegur__utf/?rxid=eab48e76-1852-436f-a3b7-d74be5281e8d</w:t>
        </w:r>
      </w:hyperlink>
      <w:r>
        <w:t>.</w:t>
      </w:r>
    </w:p>
    <w:p w14:paraId="63C59F57" w14:textId="77777777" w:rsidR="002A0F66" w:rsidRDefault="00000000">
      <w:pPr>
        <w:pStyle w:val="Bibliography"/>
      </w:pPr>
      <w:bookmarkStart w:id="42" w:name="ref-statisticsFaroeIslands"/>
      <w:bookmarkEnd w:id="41"/>
      <w:r>
        <w:t xml:space="preserve">“Fish Catches: Statistics Faroe Islands.” n.d. </w:t>
      </w:r>
      <w:r>
        <w:rPr>
          <w:i/>
          <w:iCs/>
        </w:rPr>
        <w:t>Fish Catches | Statistics Faroe Islands</w:t>
      </w:r>
      <w:r>
        <w:t xml:space="preserve">. </w:t>
      </w:r>
      <w:hyperlink r:id="rId21">
        <w:r>
          <w:rPr>
            <w:rStyle w:val="Hyperlink"/>
          </w:rPr>
          <w:t>https://hagstova.fo/en/business/primary-sector/fish-catches</w:t>
        </w:r>
      </w:hyperlink>
      <w:r>
        <w:t>.</w:t>
      </w:r>
    </w:p>
    <w:p w14:paraId="2F7EC83D" w14:textId="77777777" w:rsidR="002A0F66" w:rsidRDefault="00000000">
      <w:pPr>
        <w:pStyle w:val="Bibliography"/>
      </w:pPr>
      <w:bookmarkStart w:id="43" w:name="ref-MSC"/>
      <w:bookmarkEnd w:id="42"/>
      <w:r>
        <w:t xml:space="preserve">“How the MSC Fisheries Standard Works.” n.d. </w:t>
      </w:r>
      <w:r>
        <w:rPr>
          <w:i/>
          <w:iCs/>
        </w:rPr>
        <w:t>MSC International - English</w:t>
      </w:r>
      <w:r>
        <w:t xml:space="preserve">. </w:t>
      </w:r>
      <w:hyperlink r:id="rId22">
        <w:r>
          <w:rPr>
            <w:rStyle w:val="Hyperlink"/>
          </w:rPr>
          <w:t>https://www.msc.org/standards-and-certification/fisheries-standard/how-the-standard-works</w:t>
        </w:r>
      </w:hyperlink>
      <w:r>
        <w:t>.</w:t>
      </w:r>
    </w:p>
    <w:p w14:paraId="2DD49AC3" w14:textId="77777777" w:rsidR="002A0F66" w:rsidRDefault="00000000">
      <w:pPr>
        <w:pStyle w:val="Bibliography"/>
      </w:pPr>
      <w:bookmarkStart w:id="44" w:name="ref-wits"/>
      <w:bookmarkEnd w:id="43"/>
      <w:r>
        <w:t xml:space="preserve">“Iceland Trade Summary.” n.d. </w:t>
      </w:r>
      <w:r>
        <w:rPr>
          <w:i/>
          <w:iCs/>
        </w:rPr>
        <w:t>WITS</w:t>
      </w:r>
      <w:r>
        <w:t xml:space="preserve">. </w:t>
      </w:r>
      <w:hyperlink r:id="rId23">
        <w:r>
          <w:rPr>
            <w:rStyle w:val="Hyperlink"/>
          </w:rPr>
          <w:t>https://wits.worldbank.org/CountryProfile/en/Country/ISL/Year/2020/TradeFlow/Export</w:t>
        </w:r>
      </w:hyperlink>
      <w:r>
        <w:t>.</w:t>
      </w:r>
    </w:p>
    <w:p w14:paraId="5041F312" w14:textId="77777777" w:rsidR="002A0F66" w:rsidRDefault="00000000">
      <w:pPr>
        <w:pStyle w:val="Bibliography"/>
      </w:pPr>
      <w:bookmarkStart w:id="45" w:name="ref-IcelandReport"/>
      <w:bookmarkEnd w:id="44"/>
      <w:r>
        <w:t xml:space="preserve">ICES. 2022. “Icelandic Waters Ecoregion – Fisheries Overview.” ICES Advice: Fisheries Overviews. </w:t>
      </w:r>
      <w:hyperlink r:id="rId24">
        <w:r>
          <w:rPr>
            <w:rStyle w:val="Hyperlink"/>
          </w:rPr>
          <w:t>https://doi.org/10.17895/ICES.ADVICE.21487635</w:t>
        </w:r>
      </w:hyperlink>
      <w:r>
        <w:t>.</w:t>
      </w:r>
    </w:p>
    <w:p w14:paraId="0D16D747" w14:textId="77777777" w:rsidR="002A0F66" w:rsidRDefault="00000000">
      <w:pPr>
        <w:pStyle w:val="Bibliography"/>
      </w:pPr>
      <w:bookmarkStart w:id="46" w:name="ref-FaroeReport"/>
      <w:bookmarkEnd w:id="45"/>
      <w:r>
        <w:t xml:space="preserve">———. 2023. “Faroes Ecoregion – Fisheries Overview.” ICES Advice: Fisheries Overviews. </w:t>
      </w:r>
      <w:hyperlink r:id="rId25">
        <w:r>
          <w:rPr>
            <w:rStyle w:val="Hyperlink"/>
          </w:rPr>
          <w:t>https://doi.org/10.17895/ICES.ADVICE.22047293</w:t>
        </w:r>
      </w:hyperlink>
      <w:r>
        <w:t>.</w:t>
      </w:r>
    </w:p>
    <w:p w14:paraId="404D7B2F" w14:textId="77777777" w:rsidR="002A0F66" w:rsidRDefault="00000000">
      <w:pPr>
        <w:pStyle w:val="Bibliography"/>
      </w:pPr>
      <w:bookmarkStart w:id="47" w:name="ref-Kurlansky1998Cod"/>
      <w:bookmarkEnd w:id="46"/>
      <w:r>
        <w:t xml:space="preserve">Kurlanski, M. 1997a. </w:t>
      </w:r>
      <w:r>
        <w:rPr>
          <w:i/>
          <w:iCs/>
        </w:rPr>
        <w:t>Cod: A Biography of the Fish That Changed the World</w:t>
      </w:r>
      <w:r>
        <w:t>. Jonathan Cape.</w:t>
      </w:r>
    </w:p>
    <w:p w14:paraId="777BA358" w14:textId="77777777" w:rsidR="002A0F66" w:rsidRDefault="00000000">
      <w:pPr>
        <w:pStyle w:val="Bibliography"/>
      </w:pPr>
      <w:bookmarkStart w:id="48" w:name="ref-Kurlansky1998CodP63"/>
      <w:bookmarkEnd w:id="47"/>
      <w:r>
        <w:t xml:space="preserve">———. 1997b. </w:t>
      </w:r>
      <w:r>
        <w:rPr>
          <w:i/>
          <w:iCs/>
        </w:rPr>
        <w:t>Cod: A Biography of the Fish That Changed the World</w:t>
      </w:r>
      <w:r>
        <w:t>. Jonathan Cape.</w:t>
      </w:r>
    </w:p>
    <w:p w14:paraId="5D366F09" w14:textId="77777777" w:rsidR="002A0F66" w:rsidRDefault="00000000">
      <w:pPr>
        <w:pStyle w:val="Bibliography"/>
      </w:pPr>
      <w:bookmarkStart w:id="49" w:name="ref-Kurlansky1998CodP118"/>
      <w:bookmarkEnd w:id="48"/>
      <w:r>
        <w:t xml:space="preserve">———. 1997c. </w:t>
      </w:r>
      <w:r>
        <w:rPr>
          <w:i/>
          <w:iCs/>
        </w:rPr>
        <w:t>Cod: A Biography of the Fish That Changed the World</w:t>
      </w:r>
      <w:r>
        <w:t>. Jonathan Cape.</w:t>
      </w:r>
    </w:p>
    <w:p w14:paraId="0C4EA715" w14:textId="77777777" w:rsidR="002A0F66" w:rsidRDefault="00000000">
      <w:pPr>
        <w:pStyle w:val="Bibliography"/>
      </w:pPr>
      <w:bookmarkStart w:id="50" w:name="ref-toolkit"/>
      <w:bookmarkEnd w:id="49"/>
      <w:r>
        <w:t xml:space="preserve">O’Brien, Todd. n.d. </w:t>
      </w:r>
      <w:r>
        <w:rPr>
          <w:i/>
          <w:iCs/>
        </w:rPr>
        <w:t>Copepodite: Time Series Toolkit</w:t>
      </w:r>
      <w:r>
        <w:t xml:space="preserve">. </w:t>
      </w:r>
      <w:hyperlink r:id="rId26">
        <w:r>
          <w:rPr>
            <w:rStyle w:val="Hyperlink"/>
          </w:rPr>
          <w:t>https://www.st.nmfs.noaa.gov/copepod/toolkit/</w:t>
        </w:r>
      </w:hyperlink>
      <w:r>
        <w:t>.</w:t>
      </w:r>
    </w:p>
    <w:p w14:paraId="406C78F1" w14:textId="77777777" w:rsidR="002A0F66" w:rsidRDefault="00000000">
      <w:pPr>
        <w:pStyle w:val="Bibliography"/>
      </w:pPr>
      <w:bookmarkStart w:id="51" w:name="ref-xe"/>
      <w:bookmarkEnd w:id="50"/>
      <w:r>
        <w:t xml:space="preserve">“The World’s Trusted Currency Authority.” n.d. </w:t>
      </w:r>
      <w:r>
        <w:rPr>
          <w:i/>
          <w:iCs/>
        </w:rPr>
        <w:t>Xe</w:t>
      </w:r>
      <w:r>
        <w:t xml:space="preserve">. </w:t>
      </w:r>
      <w:hyperlink r:id="rId27">
        <w:r>
          <w:rPr>
            <w:rStyle w:val="Hyperlink"/>
          </w:rPr>
          <w:t>https://www.xe.com/</w:t>
        </w:r>
      </w:hyperlink>
      <w:r>
        <w:t>.</w:t>
      </w:r>
    </w:p>
    <w:p w14:paraId="1C6884C1" w14:textId="77777777" w:rsidR="002A0F66" w:rsidRDefault="00000000">
      <w:pPr>
        <w:pStyle w:val="Bibliography"/>
      </w:pPr>
      <w:bookmarkStart w:id="52" w:name="ref-NorwayReport"/>
      <w:bookmarkEnd w:id="51"/>
      <w:r>
        <w:t xml:space="preserve">Zbiciak, Adrian, and Tymon Markiewicz. 2023. “A New Extraordinary Means of Appeal in the Polish Criminal Procedure: The Basic Principles of a Fair Trial and a Complaint Against a Cassatory Judgment.” </w:t>
      </w:r>
      <w:r>
        <w:rPr>
          <w:i/>
          <w:iCs/>
        </w:rPr>
        <w:t>Access to Justice in Eastern Europe</w:t>
      </w:r>
      <w:r>
        <w:t xml:space="preserve"> 6 (2): 1–18.</w:t>
      </w:r>
      <w:bookmarkEnd w:id="34"/>
      <w:bookmarkEnd w:id="37"/>
      <w:bookmarkEnd w:id="52"/>
    </w:p>
    <w:sectPr w:rsidR="002A0F6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EDFDE" w14:textId="77777777" w:rsidR="00DB4210" w:rsidRDefault="00DB4210">
      <w:pPr>
        <w:spacing w:after="0"/>
      </w:pPr>
      <w:r>
        <w:separator/>
      </w:r>
    </w:p>
  </w:endnote>
  <w:endnote w:type="continuationSeparator" w:id="0">
    <w:p w14:paraId="75BBB04E" w14:textId="77777777" w:rsidR="00DB4210" w:rsidRDefault="00DB4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01276" w14:textId="77777777" w:rsidR="00DB4210" w:rsidRDefault="00DB4210">
      <w:r>
        <w:separator/>
      </w:r>
    </w:p>
  </w:footnote>
  <w:footnote w:type="continuationSeparator" w:id="0">
    <w:p w14:paraId="4D2CFADA" w14:textId="77777777" w:rsidR="00DB4210" w:rsidRDefault="00DB4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564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46651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0F66"/>
    <w:rsid w:val="000932FE"/>
    <w:rsid w:val="001B666B"/>
    <w:rsid w:val="002A0F66"/>
    <w:rsid w:val="00400CDB"/>
    <w:rsid w:val="0040792E"/>
    <w:rsid w:val="0057329F"/>
    <w:rsid w:val="00677EC3"/>
    <w:rsid w:val="00D92527"/>
    <w:rsid w:val="00DB2701"/>
    <w:rsid w:val="00DB4210"/>
    <w:rsid w:val="00E05E2A"/>
    <w:rsid w:val="00FE59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7BAE5"/>
  <w15:docId w15:val="{87B3C731-7FF7-4580-A03D-C8D6B1AE6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57329F"/>
    <w:pPr>
      <w:spacing w:after="100"/>
      <w:ind w:left="240"/>
    </w:pPr>
  </w:style>
  <w:style w:type="paragraph" w:styleId="TOC3">
    <w:name w:val="toc 3"/>
    <w:basedOn w:val="Normal"/>
    <w:next w:val="Normal"/>
    <w:autoRedefine/>
    <w:uiPriority w:val="39"/>
    <w:unhideWhenUsed/>
    <w:rsid w:val="0057329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46/j.1467-2979.2000.00003.x" TargetMode="External"/><Relationship Id="rId26" Type="http://schemas.openxmlformats.org/officeDocument/2006/relationships/hyperlink" Target="https://www.st.nmfs.noaa.gov/copepod/toolkit/" TargetMode="External"/><Relationship Id="rId3" Type="http://schemas.openxmlformats.org/officeDocument/2006/relationships/settings" Target="settings.xml"/><Relationship Id="rId21" Type="http://schemas.openxmlformats.org/officeDocument/2006/relationships/hyperlink" Target="https://hagstova.fo/en/business/primary-sector/fish-catche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epa.gov/climate-indicators/climate-change-indicators-sea-surface-temperature" TargetMode="External"/><Relationship Id="rId25" Type="http://schemas.openxmlformats.org/officeDocument/2006/relationships/hyperlink" Target="https://doi.org/10.17895/ICES.ADVICE.22047293" TargetMode="External"/><Relationship Id="rId2" Type="http://schemas.openxmlformats.org/officeDocument/2006/relationships/styles" Target="styles.xml"/><Relationship Id="rId16" Type="http://schemas.openxmlformats.org/officeDocument/2006/relationships/hyperlink" Target="https://www.ices.dk/data/dataset-collections/Pages/Fish-catch-and-stock-assessment.aspx" TargetMode="External"/><Relationship Id="rId20" Type="http://schemas.openxmlformats.org/officeDocument/2006/relationships/hyperlink" Target="https://px.hagstofa.is/pxen/pxweb/en/Atvinnuvegir/Atvinnuvegir__sjavarutvegur__utf/?rxid=eab48e76-1852-436f-a3b7-d74be5281e8d"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7895/ICES.ADVICE.21487635"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its.worldbank.org/CountryProfile/en/Country/ISL/Year/2020/TradeFlow/Export"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statice.is/statistics/business-sectors/fisheries/export-of-marine-product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msc.org/standards-and-certification/fisheries-standard/how-the-standard-works" TargetMode="External"/><Relationship Id="rId27" Type="http://schemas.openxmlformats.org/officeDocument/2006/relationships/hyperlink" Target="https://www.x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4100</Words>
  <Characters>2337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Comunicating data science</vt:lpstr>
    </vt:vector>
  </TitlesOfParts>
  <Company/>
  <LinksUpToDate>false</LinksUpToDate>
  <CharactersWithSpaces>2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ting data science</dc:title>
  <dc:creator/>
  <cp:keywords/>
  <cp:lastModifiedBy>João</cp:lastModifiedBy>
  <cp:revision>11</cp:revision>
  <cp:lastPrinted>2023-03-30T15:46:00Z</cp:lastPrinted>
  <dcterms:created xsi:type="dcterms:W3CDTF">2023-03-30T15:39:00Z</dcterms:created>
  <dcterms:modified xsi:type="dcterms:W3CDTF">2023-03-3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od.bibtex</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